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4D06B" w14:textId="1933AA96" w:rsidR="00787D46" w:rsidRDefault="00390103" w:rsidP="00787D46">
      <w:pPr>
        <w:pStyle w:val="Title"/>
      </w:pPr>
      <w:r>
        <w:t xml:space="preserve">Python </w:t>
      </w:r>
      <w:r w:rsidR="00787D46">
        <w:t xml:space="preserve">Code description and </w:t>
      </w:r>
      <w:r>
        <w:t>dependencies</w:t>
      </w:r>
    </w:p>
    <w:p w14:paraId="1EE8C7E0" w14:textId="16F576FF" w:rsidR="00291521" w:rsidRDefault="00291521" w:rsidP="00C33C91">
      <w:pPr>
        <w:pStyle w:val="Heading1"/>
      </w:pPr>
      <w:r>
        <w:t>Jupyter Lab Python Environment</w:t>
      </w:r>
    </w:p>
    <w:p w14:paraId="61E2D227" w14:textId="24B59BDF" w:rsidR="00291521" w:rsidRDefault="00291521" w:rsidP="00291521">
      <w:r>
        <w:t xml:space="preserve">This project is built and run within the </w:t>
      </w:r>
      <w:proofErr w:type="spellStart"/>
      <w:r>
        <w:t>JupyterLab</w:t>
      </w:r>
      <w:proofErr w:type="spellEnd"/>
      <w:r>
        <w:t xml:space="preserve"> environment. Below are the instillation steps for </w:t>
      </w:r>
      <w:proofErr w:type="spellStart"/>
      <w:r>
        <w:t>JupyterLab</w:t>
      </w:r>
      <w:proofErr w:type="spellEnd"/>
      <w:r>
        <w:t xml:space="preserve"> and the python dependencies</w:t>
      </w:r>
      <w:r w:rsidR="00873F78">
        <w:t xml:space="preserve"> and libraries</w:t>
      </w:r>
      <w:r>
        <w:t xml:space="preserve"> the code requires to run. </w:t>
      </w:r>
    </w:p>
    <w:p w14:paraId="53AF952F" w14:textId="42EC5BFA" w:rsidR="00291521" w:rsidRDefault="00291521" w:rsidP="00291521">
      <w:pPr>
        <w:pStyle w:val="Heading2"/>
      </w:pPr>
      <w:r>
        <w:t>Instillation</w:t>
      </w:r>
    </w:p>
    <w:p w14:paraId="00916369" w14:textId="4D05C5F6" w:rsidR="00291521" w:rsidRDefault="00291521" w:rsidP="00291521">
      <w:r>
        <w:t xml:space="preserve">Pip install </w:t>
      </w:r>
      <w:proofErr w:type="spellStart"/>
      <w:r>
        <w:t>jupyterlab</w:t>
      </w:r>
      <w:proofErr w:type="spellEnd"/>
    </w:p>
    <w:p w14:paraId="71885431" w14:textId="2FE41BC4" w:rsidR="00291521" w:rsidRDefault="00291521" w:rsidP="00291521">
      <w:r>
        <w:t xml:space="preserve">Launch </w:t>
      </w:r>
      <w:proofErr w:type="spellStart"/>
      <w:r>
        <w:t>JupyterLab</w:t>
      </w:r>
      <w:proofErr w:type="spellEnd"/>
      <w:r>
        <w:t xml:space="preserve"> from CMD window:</w:t>
      </w:r>
    </w:p>
    <w:p w14:paraId="06B6640F" w14:textId="78A58A73" w:rsidR="00291521" w:rsidRPr="00291521" w:rsidRDefault="00291521" w:rsidP="00291521">
      <w:pPr>
        <w:pStyle w:val="ListParagraph"/>
        <w:numPr>
          <w:ilvl w:val="0"/>
          <w:numId w:val="28"/>
        </w:numPr>
      </w:pPr>
      <w:proofErr w:type="spellStart"/>
      <w:r>
        <w:t>Jupyter</w:t>
      </w:r>
      <w:proofErr w:type="spellEnd"/>
      <w:r>
        <w:t>-lab</w:t>
      </w:r>
    </w:p>
    <w:p w14:paraId="73764C0C" w14:textId="77777777" w:rsidR="00291521" w:rsidRDefault="00291521" w:rsidP="00291521">
      <w:proofErr w:type="spellStart"/>
      <w:r>
        <w:t>Jupyter</w:t>
      </w:r>
      <w:proofErr w:type="spellEnd"/>
      <w:r>
        <w:t xml:space="preserve"> home page</w:t>
      </w:r>
    </w:p>
    <w:p w14:paraId="471CB39B" w14:textId="7B4F7CE8" w:rsidR="00291521" w:rsidRPr="00291521" w:rsidRDefault="00000000" w:rsidP="006740ED">
      <w:pPr>
        <w:pStyle w:val="ListParagraph"/>
        <w:numPr>
          <w:ilvl w:val="0"/>
          <w:numId w:val="28"/>
        </w:numPr>
      </w:pPr>
      <w:hyperlink r:id="rId5" w:history="1">
        <w:r w:rsidR="00291521" w:rsidRPr="00B94BA3">
          <w:rPr>
            <w:rStyle w:val="Hyperlink"/>
          </w:rPr>
          <w:t>https://jupyter.org/</w:t>
        </w:r>
      </w:hyperlink>
    </w:p>
    <w:p w14:paraId="31753E76" w14:textId="069DEC13" w:rsidR="00291521" w:rsidRDefault="00291521" w:rsidP="00291521">
      <w:pPr>
        <w:pStyle w:val="Heading1"/>
      </w:pPr>
      <w:r>
        <w:t>Python Dependencies for both two- and three-phase codes</w:t>
      </w:r>
    </w:p>
    <w:p w14:paraId="79E9F29B" w14:textId="77777777" w:rsidR="00291521" w:rsidRPr="00A778FB" w:rsidRDefault="00291521" w:rsidP="00291521">
      <w:pPr>
        <w:rPr>
          <w:szCs w:val="22"/>
        </w:rPr>
      </w:pPr>
      <w:r w:rsidRPr="00A778FB">
        <w:rPr>
          <w:szCs w:val="22"/>
        </w:rPr>
        <w:t xml:space="preserve">From the command window use: </w:t>
      </w:r>
      <w:r w:rsidRPr="00A778FB">
        <w:rPr>
          <w:i/>
          <w:iCs/>
          <w:szCs w:val="22"/>
        </w:rPr>
        <w:t>python -m pip install</w:t>
      </w:r>
      <w:r w:rsidRPr="00A778FB">
        <w:rPr>
          <w:szCs w:val="22"/>
        </w:rPr>
        <w:t xml:space="preserve"> …</w:t>
      </w:r>
    </w:p>
    <w:p w14:paraId="1F0D17ED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Matplotlib dependency</w:t>
      </w:r>
    </w:p>
    <w:p w14:paraId="545B9D10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allation</w:t>
      </w:r>
    </w:p>
    <w:p w14:paraId="59A550F8" w14:textId="77777777" w:rsidR="00291521" w:rsidRPr="00A778FB" w:rsidRDefault="00291521" w:rsidP="00291521">
      <w:pPr>
        <w:rPr>
          <w:szCs w:val="22"/>
        </w:rPr>
      </w:pPr>
      <w:r w:rsidRPr="00A778FB">
        <w:rPr>
          <w:szCs w:val="22"/>
        </w:rPr>
        <w:t>pip install -U matplotlib</w:t>
      </w:r>
    </w:p>
    <w:p w14:paraId="362011FC" w14:textId="77777777" w:rsidR="00291521" w:rsidRPr="00A778FB" w:rsidRDefault="00000000" w:rsidP="00291521">
      <w:pPr>
        <w:pStyle w:val="ListParagraph"/>
        <w:numPr>
          <w:ilvl w:val="0"/>
          <w:numId w:val="9"/>
        </w:numPr>
        <w:rPr>
          <w:szCs w:val="22"/>
        </w:rPr>
      </w:pPr>
      <w:hyperlink r:id="rId6" w:history="1">
        <w:r w:rsidR="00291521" w:rsidRPr="00A778FB">
          <w:rPr>
            <w:rStyle w:val="Hyperlink"/>
            <w:szCs w:val="22"/>
          </w:rPr>
          <w:t>https://matplotlib.org/stable/users/installing/index.html</w:t>
        </w:r>
      </w:hyperlink>
    </w:p>
    <w:p w14:paraId="075ECCDD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Plotly Dependencies</w:t>
      </w:r>
    </w:p>
    <w:p w14:paraId="5AE5E55E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allation</w:t>
      </w:r>
    </w:p>
    <w:p w14:paraId="409D31FF" w14:textId="77777777" w:rsidR="00291521" w:rsidRPr="00A778FB" w:rsidRDefault="00291521" w:rsidP="00291521">
      <w:pPr>
        <w:rPr>
          <w:szCs w:val="22"/>
        </w:rPr>
      </w:pPr>
      <w:r w:rsidRPr="00A778FB">
        <w:rPr>
          <w:szCs w:val="22"/>
        </w:rPr>
        <w:t xml:space="preserve">pip install </w:t>
      </w:r>
      <w:proofErr w:type="spellStart"/>
      <w:r w:rsidRPr="00A778FB">
        <w:rPr>
          <w:szCs w:val="22"/>
        </w:rPr>
        <w:t>plotly</w:t>
      </w:r>
      <w:proofErr w:type="spellEnd"/>
    </w:p>
    <w:p w14:paraId="6993DE39" w14:textId="77777777" w:rsidR="00291521" w:rsidRPr="00A778FB" w:rsidRDefault="00000000" w:rsidP="00291521">
      <w:pPr>
        <w:pStyle w:val="ListParagraph"/>
        <w:numPr>
          <w:ilvl w:val="0"/>
          <w:numId w:val="8"/>
        </w:numPr>
        <w:rPr>
          <w:szCs w:val="22"/>
        </w:rPr>
      </w:pPr>
      <w:hyperlink r:id="rId7" w:history="1">
        <w:r w:rsidR="00291521" w:rsidRPr="00A778FB">
          <w:rPr>
            <w:rStyle w:val="Hyperlink"/>
            <w:szCs w:val="22"/>
          </w:rPr>
          <w:t>https://plotly.com/python/getting-started/</w:t>
        </w:r>
      </w:hyperlink>
    </w:p>
    <w:p w14:paraId="68C121B2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Kaleido [static image export]</w:t>
      </w:r>
    </w:p>
    <w:p w14:paraId="5436A692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illation</w:t>
      </w:r>
    </w:p>
    <w:p w14:paraId="4FA10103" w14:textId="77777777" w:rsidR="00291521" w:rsidRPr="00A778FB" w:rsidRDefault="00291521" w:rsidP="00291521">
      <w:pPr>
        <w:rPr>
          <w:rFonts w:cstheme="minorHAnsi"/>
          <w:szCs w:val="22"/>
        </w:rPr>
      </w:pPr>
      <w:r w:rsidRPr="00A778FB">
        <w:rPr>
          <w:rStyle w:val="HTMLCode"/>
          <w:rFonts w:asciiTheme="minorHAnsi" w:eastAsiaTheme="minorEastAsia" w:hAnsiTheme="minorHAnsi" w:cstheme="minorHAnsi"/>
          <w:sz w:val="22"/>
          <w:szCs w:val="22"/>
        </w:rPr>
        <w:t xml:space="preserve">pip install -U </w:t>
      </w:r>
      <w:proofErr w:type="spellStart"/>
      <w:r w:rsidRPr="00A778FB">
        <w:rPr>
          <w:rStyle w:val="HTMLCode"/>
          <w:rFonts w:asciiTheme="minorHAnsi" w:eastAsiaTheme="minorEastAsia" w:hAnsiTheme="minorHAnsi" w:cstheme="minorHAnsi"/>
          <w:sz w:val="22"/>
          <w:szCs w:val="22"/>
        </w:rPr>
        <w:t>kaleido</w:t>
      </w:r>
      <w:proofErr w:type="spellEnd"/>
    </w:p>
    <w:p w14:paraId="6EB09EFD" w14:textId="77777777" w:rsidR="00291521" w:rsidRPr="00A778FB" w:rsidRDefault="00000000" w:rsidP="00291521">
      <w:pPr>
        <w:pStyle w:val="ListParagraph"/>
        <w:numPr>
          <w:ilvl w:val="0"/>
          <w:numId w:val="10"/>
        </w:numPr>
        <w:rPr>
          <w:szCs w:val="22"/>
        </w:rPr>
      </w:pPr>
      <w:hyperlink r:id="rId8" w:history="1">
        <w:r w:rsidR="00291521" w:rsidRPr="00A778FB">
          <w:rPr>
            <w:rStyle w:val="Hyperlink"/>
            <w:szCs w:val="22"/>
          </w:rPr>
          <w:t>https://plotly.com/python/static-image-export/</w:t>
        </w:r>
      </w:hyperlink>
    </w:p>
    <w:p w14:paraId="08D03405" w14:textId="77777777" w:rsidR="00291521" w:rsidRPr="00A778FB" w:rsidRDefault="00000000" w:rsidP="00291521">
      <w:pPr>
        <w:pStyle w:val="ListParagraph"/>
        <w:numPr>
          <w:ilvl w:val="0"/>
          <w:numId w:val="10"/>
        </w:numPr>
        <w:rPr>
          <w:szCs w:val="22"/>
        </w:rPr>
      </w:pPr>
      <w:hyperlink r:id="rId9" w:history="1">
        <w:r w:rsidR="00291521" w:rsidRPr="00A778FB">
          <w:rPr>
            <w:rStyle w:val="Hyperlink"/>
            <w:szCs w:val="22"/>
          </w:rPr>
          <w:t>https://github.com/plotly/Kaleido</w:t>
        </w:r>
      </w:hyperlink>
    </w:p>
    <w:p w14:paraId="36684AB5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Scipy Dependencies</w:t>
      </w:r>
    </w:p>
    <w:p w14:paraId="5A06BFA5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illation</w:t>
      </w:r>
    </w:p>
    <w:p w14:paraId="4FF2F821" w14:textId="77777777" w:rsidR="00291521" w:rsidRPr="00A778FB" w:rsidRDefault="00291521" w:rsidP="00291521">
      <w:pPr>
        <w:pStyle w:val="HTMLPreformatted"/>
        <w:rPr>
          <w:rStyle w:val="HTMLCode"/>
          <w:rFonts w:asciiTheme="minorHAnsi" w:hAnsiTheme="minorHAnsi" w:cstheme="minorHAnsi"/>
          <w:sz w:val="22"/>
          <w:szCs w:val="22"/>
        </w:rPr>
      </w:pPr>
      <w:r w:rsidRPr="00A778FB">
        <w:rPr>
          <w:rStyle w:val="HTMLCode"/>
          <w:rFonts w:asciiTheme="minorHAnsi" w:hAnsiTheme="minorHAnsi" w:cstheme="minorHAnsi"/>
          <w:sz w:val="22"/>
          <w:szCs w:val="22"/>
        </w:rPr>
        <w:t xml:space="preserve">pip install </w:t>
      </w:r>
      <w:proofErr w:type="spellStart"/>
      <w:r w:rsidRPr="00A778FB">
        <w:rPr>
          <w:rStyle w:val="HTMLCode"/>
          <w:rFonts w:asciiTheme="minorHAnsi" w:hAnsiTheme="minorHAnsi" w:cstheme="minorHAnsi"/>
          <w:sz w:val="22"/>
          <w:szCs w:val="22"/>
        </w:rPr>
        <w:t>scipy</w:t>
      </w:r>
      <w:proofErr w:type="spellEnd"/>
    </w:p>
    <w:p w14:paraId="3725E600" w14:textId="77777777" w:rsidR="00291521" w:rsidRPr="00A778FB" w:rsidRDefault="00000000" w:rsidP="00291521">
      <w:pPr>
        <w:pStyle w:val="HTMLPreformatted"/>
        <w:numPr>
          <w:ilvl w:val="0"/>
          <w:numId w:val="11"/>
        </w:numPr>
        <w:rPr>
          <w:rFonts w:asciiTheme="minorHAnsi" w:hAnsiTheme="minorHAnsi" w:cstheme="minorHAnsi"/>
          <w:sz w:val="22"/>
          <w:szCs w:val="22"/>
        </w:rPr>
      </w:pPr>
      <w:hyperlink r:id="rId10" w:history="1">
        <w:r w:rsidR="00291521" w:rsidRPr="00A778FB">
          <w:rPr>
            <w:rStyle w:val="Hyperlink"/>
            <w:rFonts w:asciiTheme="minorHAnsi" w:hAnsiTheme="minorHAnsi" w:cstheme="minorHAnsi"/>
            <w:sz w:val="22"/>
            <w:szCs w:val="22"/>
          </w:rPr>
          <w:t>https://scipy.org/install/</w:t>
        </w:r>
      </w:hyperlink>
    </w:p>
    <w:p w14:paraId="43F569F0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Numpy Dependencies</w:t>
      </w:r>
    </w:p>
    <w:p w14:paraId="38EDF128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illation</w:t>
      </w:r>
    </w:p>
    <w:p w14:paraId="1B4964A0" w14:textId="77777777" w:rsidR="00291521" w:rsidRPr="00A778FB" w:rsidRDefault="00291521" w:rsidP="00291521">
      <w:pPr>
        <w:rPr>
          <w:szCs w:val="22"/>
        </w:rPr>
      </w:pPr>
      <w:r w:rsidRPr="00A778FB">
        <w:rPr>
          <w:szCs w:val="22"/>
        </w:rPr>
        <w:t xml:space="preserve">pip install </w:t>
      </w:r>
      <w:proofErr w:type="spellStart"/>
      <w:r w:rsidRPr="00A778FB">
        <w:rPr>
          <w:szCs w:val="22"/>
        </w:rPr>
        <w:t>numpy</w:t>
      </w:r>
      <w:proofErr w:type="spellEnd"/>
    </w:p>
    <w:p w14:paraId="69A60079" w14:textId="77777777" w:rsidR="00291521" w:rsidRPr="00A778FB" w:rsidRDefault="00000000" w:rsidP="00291521">
      <w:pPr>
        <w:pStyle w:val="ListParagraph"/>
        <w:numPr>
          <w:ilvl w:val="0"/>
          <w:numId w:val="11"/>
        </w:numPr>
        <w:rPr>
          <w:szCs w:val="22"/>
        </w:rPr>
      </w:pPr>
      <w:hyperlink r:id="rId11" w:history="1">
        <w:r w:rsidR="00291521" w:rsidRPr="00A778FB">
          <w:rPr>
            <w:rStyle w:val="Hyperlink"/>
            <w:szCs w:val="22"/>
          </w:rPr>
          <w:t>https://numpy.org/install/</w:t>
        </w:r>
      </w:hyperlink>
    </w:p>
    <w:p w14:paraId="206D248F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Csv loader Dependencies</w:t>
      </w:r>
    </w:p>
    <w:p w14:paraId="16204C6E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illation</w:t>
      </w:r>
    </w:p>
    <w:p w14:paraId="7020E090" w14:textId="77777777" w:rsidR="00291521" w:rsidRPr="00A778FB" w:rsidRDefault="00291521" w:rsidP="00291521">
      <w:pPr>
        <w:rPr>
          <w:szCs w:val="22"/>
        </w:rPr>
      </w:pPr>
      <w:r w:rsidRPr="00A778FB">
        <w:rPr>
          <w:szCs w:val="22"/>
        </w:rPr>
        <w:t>pip install python-csv</w:t>
      </w:r>
    </w:p>
    <w:p w14:paraId="3853F4E4" w14:textId="77777777" w:rsidR="00291521" w:rsidRPr="00A778FB" w:rsidRDefault="00000000" w:rsidP="00291521">
      <w:pPr>
        <w:pStyle w:val="ListParagraph"/>
        <w:numPr>
          <w:ilvl w:val="0"/>
          <w:numId w:val="11"/>
        </w:numPr>
        <w:rPr>
          <w:szCs w:val="22"/>
        </w:rPr>
      </w:pPr>
      <w:hyperlink r:id="rId12" w:history="1">
        <w:r w:rsidR="00291521" w:rsidRPr="00A778FB">
          <w:rPr>
            <w:rStyle w:val="Hyperlink"/>
            <w:szCs w:val="22"/>
          </w:rPr>
          <w:t>https://pypi.org/project/python-csv/</w:t>
        </w:r>
      </w:hyperlink>
    </w:p>
    <w:p w14:paraId="07E69CFB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Easygui Dependencies</w:t>
      </w:r>
    </w:p>
    <w:p w14:paraId="35210DF8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illation</w:t>
      </w:r>
    </w:p>
    <w:p w14:paraId="5021B331" w14:textId="77777777" w:rsidR="00291521" w:rsidRPr="00A778FB" w:rsidRDefault="00291521" w:rsidP="00291521">
      <w:pPr>
        <w:rPr>
          <w:szCs w:val="22"/>
        </w:rPr>
      </w:pPr>
      <w:r w:rsidRPr="00A778FB">
        <w:rPr>
          <w:szCs w:val="22"/>
        </w:rPr>
        <w:t xml:space="preserve">pip install </w:t>
      </w:r>
      <w:proofErr w:type="spellStart"/>
      <w:r w:rsidRPr="00A778FB">
        <w:rPr>
          <w:szCs w:val="22"/>
        </w:rPr>
        <w:t>easygui</w:t>
      </w:r>
      <w:proofErr w:type="spellEnd"/>
    </w:p>
    <w:p w14:paraId="37E43F4F" w14:textId="77777777" w:rsidR="00291521" w:rsidRPr="00A778FB" w:rsidRDefault="00000000" w:rsidP="00291521">
      <w:pPr>
        <w:pStyle w:val="ListParagraph"/>
        <w:numPr>
          <w:ilvl w:val="0"/>
          <w:numId w:val="11"/>
        </w:numPr>
        <w:rPr>
          <w:szCs w:val="22"/>
        </w:rPr>
      </w:pPr>
      <w:hyperlink r:id="rId13" w:history="1">
        <w:r w:rsidR="00291521" w:rsidRPr="00A778FB">
          <w:rPr>
            <w:rStyle w:val="Hyperlink"/>
            <w:szCs w:val="22"/>
          </w:rPr>
          <w:t>https://pypi.org/project/easygui/</w:t>
        </w:r>
      </w:hyperlink>
    </w:p>
    <w:p w14:paraId="4A5D91BD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Pandas Dependencies</w:t>
      </w:r>
    </w:p>
    <w:p w14:paraId="02ACE9EA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illation</w:t>
      </w:r>
    </w:p>
    <w:p w14:paraId="3E9658DA" w14:textId="77777777" w:rsidR="00291521" w:rsidRPr="00A778FB" w:rsidRDefault="00291521" w:rsidP="00291521">
      <w:pPr>
        <w:rPr>
          <w:szCs w:val="22"/>
        </w:rPr>
      </w:pPr>
      <w:r w:rsidRPr="00A778FB">
        <w:rPr>
          <w:szCs w:val="22"/>
        </w:rPr>
        <w:t>pip install pandas</w:t>
      </w:r>
    </w:p>
    <w:p w14:paraId="28DB686F" w14:textId="77777777" w:rsidR="00291521" w:rsidRPr="00A778FB" w:rsidRDefault="00000000" w:rsidP="00291521">
      <w:pPr>
        <w:pStyle w:val="ListParagraph"/>
        <w:numPr>
          <w:ilvl w:val="0"/>
          <w:numId w:val="11"/>
        </w:numPr>
        <w:rPr>
          <w:szCs w:val="22"/>
        </w:rPr>
      </w:pPr>
      <w:hyperlink r:id="rId14" w:history="1">
        <w:r w:rsidR="00291521" w:rsidRPr="00A778FB">
          <w:rPr>
            <w:rStyle w:val="Hyperlink"/>
            <w:szCs w:val="22"/>
          </w:rPr>
          <w:t>https://www.pythoncentral.io/how-to-install-pandas-in-python/</w:t>
        </w:r>
      </w:hyperlink>
    </w:p>
    <w:p w14:paraId="04422E83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WX.Python Dependencies (GUI)</w:t>
      </w:r>
    </w:p>
    <w:p w14:paraId="79FF164D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illation</w:t>
      </w:r>
    </w:p>
    <w:p w14:paraId="4A078973" w14:textId="77777777" w:rsidR="00291521" w:rsidRPr="00A778FB" w:rsidRDefault="00291521" w:rsidP="00291521">
      <w:pPr>
        <w:pStyle w:val="HTMLPreformatted"/>
        <w:rPr>
          <w:rFonts w:asciiTheme="minorHAnsi" w:hAnsiTheme="minorHAnsi" w:cstheme="minorHAnsi"/>
          <w:sz w:val="22"/>
          <w:szCs w:val="22"/>
        </w:rPr>
      </w:pPr>
      <w:r w:rsidRPr="00A778FB">
        <w:rPr>
          <w:rFonts w:asciiTheme="minorHAnsi" w:hAnsiTheme="minorHAnsi" w:cstheme="minorHAnsi"/>
          <w:sz w:val="22"/>
          <w:szCs w:val="22"/>
        </w:rPr>
        <w:t xml:space="preserve">pip install -U </w:t>
      </w:r>
      <w:proofErr w:type="spellStart"/>
      <w:r w:rsidRPr="00A778FB">
        <w:rPr>
          <w:rFonts w:asciiTheme="minorHAnsi" w:hAnsiTheme="minorHAnsi" w:cstheme="minorHAnsi"/>
          <w:sz w:val="22"/>
          <w:szCs w:val="22"/>
        </w:rPr>
        <w:t>wxPython</w:t>
      </w:r>
      <w:proofErr w:type="spellEnd"/>
    </w:p>
    <w:p w14:paraId="1E30D5D3" w14:textId="77777777" w:rsidR="00291521" w:rsidRPr="00A778FB" w:rsidRDefault="00000000" w:rsidP="00291521">
      <w:pPr>
        <w:pStyle w:val="ListParagraph"/>
        <w:numPr>
          <w:ilvl w:val="0"/>
          <w:numId w:val="11"/>
        </w:numPr>
        <w:rPr>
          <w:szCs w:val="22"/>
        </w:rPr>
      </w:pPr>
      <w:hyperlink r:id="rId15" w:history="1">
        <w:r w:rsidR="00291521" w:rsidRPr="00A778FB">
          <w:rPr>
            <w:rStyle w:val="Hyperlink"/>
            <w:szCs w:val="22"/>
          </w:rPr>
          <w:t>https://wiki.wxpython.org/How%20to%20install%20wxPython</w:t>
        </w:r>
      </w:hyperlink>
    </w:p>
    <w:p w14:paraId="5287B959" w14:textId="77777777" w:rsidR="00291521" w:rsidRPr="00A778FB" w:rsidRDefault="00291521" w:rsidP="00291521">
      <w:pPr>
        <w:pStyle w:val="Heading2"/>
        <w:rPr>
          <w:szCs w:val="22"/>
        </w:rPr>
      </w:pPr>
      <w:r w:rsidRPr="00A778FB">
        <w:rPr>
          <w:szCs w:val="22"/>
        </w:rPr>
        <w:t>ipywidgets: Interactive HTML Widgets</w:t>
      </w:r>
    </w:p>
    <w:p w14:paraId="3BDE5FED" w14:textId="77777777" w:rsidR="00291521" w:rsidRPr="00A778FB" w:rsidRDefault="00291521" w:rsidP="00291521">
      <w:pPr>
        <w:pStyle w:val="Heading3"/>
        <w:rPr>
          <w:szCs w:val="22"/>
        </w:rPr>
      </w:pPr>
      <w:r w:rsidRPr="00A778FB">
        <w:rPr>
          <w:szCs w:val="22"/>
        </w:rPr>
        <w:t>Instillation</w:t>
      </w:r>
    </w:p>
    <w:p w14:paraId="5D12E3B5" w14:textId="77777777" w:rsidR="00291521" w:rsidRPr="00A778FB" w:rsidRDefault="00291521" w:rsidP="00291521">
      <w:pPr>
        <w:rPr>
          <w:szCs w:val="22"/>
        </w:rPr>
      </w:pPr>
      <w:r w:rsidRPr="00A778FB">
        <w:rPr>
          <w:szCs w:val="22"/>
        </w:rPr>
        <w:t xml:space="preserve">pip install </w:t>
      </w:r>
      <w:proofErr w:type="spellStart"/>
      <w:r w:rsidRPr="00A778FB">
        <w:rPr>
          <w:szCs w:val="22"/>
        </w:rPr>
        <w:t>ipywidgets</w:t>
      </w:r>
      <w:proofErr w:type="spellEnd"/>
    </w:p>
    <w:p w14:paraId="38B68413" w14:textId="77777777" w:rsidR="00291521" w:rsidRPr="00A778FB" w:rsidRDefault="00291521" w:rsidP="00291521">
      <w:pPr>
        <w:pStyle w:val="ListParagraph"/>
        <w:numPr>
          <w:ilvl w:val="0"/>
          <w:numId w:val="3"/>
        </w:numPr>
        <w:rPr>
          <w:szCs w:val="22"/>
        </w:rPr>
      </w:pPr>
      <w:proofErr w:type="spellStart"/>
      <w:r w:rsidRPr="00A778FB">
        <w:rPr>
          <w:rStyle w:val="Strong"/>
          <w:szCs w:val="22"/>
        </w:rPr>
        <w:t>ipywidgets</w:t>
      </w:r>
      <w:proofErr w:type="spellEnd"/>
      <w:r w:rsidRPr="00A778FB">
        <w:rPr>
          <w:szCs w:val="22"/>
        </w:rPr>
        <w:t xml:space="preserve">, also known as </w:t>
      </w:r>
      <w:proofErr w:type="spellStart"/>
      <w:r w:rsidRPr="00A778FB">
        <w:rPr>
          <w:szCs w:val="22"/>
        </w:rPr>
        <w:t>jupyter</w:t>
      </w:r>
      <w:proofErr w:type="spellEnd"/>
      <w:r w:rsidRPr="00A778FB">
        <w:rPr>
          <w:szCs w:val="22"/>
        </w:rPr>
        <w:t xml:space="preserve">-widgets or simply widgets, are </w:t>
      </w:r>
      <w:hyperlink r:id="rId16" w:history="1">
        <w:r w:rsidRPr="00A778FB">
          <w:rPr>
            <w:rStyle w:val="Hyperlink"/>
            <w:szCs w:val="22"/>
          </w:rPr>
          <w:t>interactive HTML widgets</w:t>
        </w:r>
      </w:hyperlink>
      <w:r w:rsidRPr="00A778FB">
        <w:rPr>
          <w:szCs w:val="22"/>
        </w:rPr>
        <w:t xml:space="preserve"> for </w:t>
      </w:r>
      <w:proofErr w:type="spellStart"/>
      <w:r w:rsidRPr="00A778FB">
        <w:rPr>
          <w:szCs w:val="22"/>
        </w:rPr>
        <w:t>Jupyter</w:t>
      </w:r>
      <w:proofErr w:type="spellEnd"/>
      <w:r w:rsidRPr="00A778FB">
        <w:rPr>
          <w:szCs w:val="22"/>
        </w:rPr>
        <w:t xml:space="preserve"> notebooks and the </w:t>
      </w:r>
      <w:proofErr w:type="spellStart"/>
      <w:r w:rsidRPr="00A778FB">
        <w:rPr>
          <w:szCs w:val="22"/>
        </w:rPr>
        <w:t>IPython</w:t>
      </w:r>
      <w:proofErr w:type="spellEnd"/>
      <w:r w:rsidRPr="00A778FB">
        <w:rPr>
          <w:szCs w:val="22"/>
        </w:rPr>
        <w:t xml:space="preserve"> kernel.</w:t>
      </w:r>
    </w:p>
    <w:p w14:paraId="4CF5A744" w14:textId="77777777" w:rsidR="00291521" w:rsidRPr="00A778FB" w:rsidRDefault="00291521" w:rsidP="00291521">
      <w:pPr>
        <w:pStyle w:val="ListParagraph"/>
        <w:numPr>
          <w:ilvl w:val="0"/>
          <w:numId w:val="3"/>
        </w:numPr>
        <w:rPr>
          <w:szCs w:val="22"/>
        </w:rPr>
      </w:pPr>
      <w:r w:rsidRPr="00A778FB">
        <w:rPr>
          <w:szCs w:val="22"/>
        </w:rPr>
        <w:t xml:space="preserve">This package contains the python implementation of the core interactive widgets bundled in </w:t>
      </w:r>
      <w:proofErr w:type="spellStart"/>
      <w:r w:rsidRPr="00A778FB">
        <w:rPr>
          <w:szCs w:val="22"/>
        </w:rPr>
        <w:t>ipywidgets</w:t>
      </w:r>
      <w:proofErr w:type="spellEnd"/>
      <w:r w:rsidRPr="00A778FB">
        <w:rPr>
          <w:szCs w:val="22"/>
        </w:rPr>
        <w:t>.</w:t>
      </w:r>
    </w:p>
    <w:p w14:paraId="071EB7CB" w14:textId="77777777" w:rsidR="00291521" w:rsidRPr="00A778FB" w:rsidRDefault="00000000" w:rsidP="00291521">
      <w:pPr>
        <w:pStyle w:val="ListParagraph"/>
        <w:numPr>
          <w:ilvl w:val="0"/>
          <w:numId w:val="3"/>
        </w:numPr>
        <w:rPr>
          <w:szCs w:val="22"/>
        </w:rPr>
      </w:pPr>
      <w:hyperlink r:id="rId17" w:history="1">
        <w:r w:rsidR="00291521" w:rsidRPr="00A778FB">
          <w:rPr>
            <w:rStyle w:val="Hyperlink"/>
            <w:szCs w:val="22"/>
          </w:rPr>
          <w:t>https://pypi.org/project/ipywidgets/</w:t>
        </w:r>
      </w:hyperlink>
    </w:p>
    <w:p w14:paraId="407DA34A" w14:textId="77777777" w:rsidR="00291521" w:rsidRPr="00A778FB" w:rsidRDefault="00291521" w:rsidP="00291521">
      <w:pPr>
        <w:rPr>
          <w:szCs w:val="22"/>
        </w:rPr>
      </w:pPr>
      <w:r w:rsidRPr="00A778FB">
        <w:rPr>
          <w:b/>
          <w:bCs/>
          <w:szCs w:val="22"/>
        </w:rPr>
        <w:t>Troubleshoot:</w:t>
      </w:r>
      <w:r w:rsidRPr="00A778FB">
        <w:rPr>
          <w:szCs w:val="22"/>
        </w:rPr>
        <w:t xml:space="preserve"> If the code errors on the </w:t>
      </w:r>
      <w:proofErr w:type="spellStart"/>
      <w:r w:rsidRPr="00A778FB">
        <w:rPr>
          <w:szCs w:val="22"/>
        </w:rPr>
        <w:t>ipywidgets</w:t>
      </w:r>
      <w:proofErr w:type="spellEnd"/>
      <w:r w:rsidRPr="00A778FB">
        <w:rPr>
          <w:szCs w:val="22"/>
        </w:rPr>
        <w:t xml:space="preserve"> then run the following code to downgrade the </w:t>
      </w:r>
      <w:proofErr w:type="spellStart"/>
      <w:r w:rsidRPr="00A778FB">
        <w:rPr>
          <w:szCs w:val="22"/>
        </w:rPr>
        <w:t>ipywidgets</w:t>
      </w:r>
      <w:proofErr w:type="spellEnd"/>
      <w:r w:rsidRPr="00A778FB">
        <w:rPr>
          <w:szCs w:val="22"/>
        </w:rPr>
        <w:t xml:space="preserve"> and </w:t>
      </w:r>
      <w:proofErr w:type="spellStart"/>
      <w:r w:rsidRPr="00A778FB">
        <w:rPr>
          <w:szCs w:val="22"/>
        </w:rPr>
        <w:t>jupyterlab</w:t>
      </w:r>
      <w:proofErr w:type="spellEnd"/>
      <w:r w:rsidRPr="00A778FB">
        <w:rPr>
          <w:szCs w:val="22"/>
        </w:rPr>
        <w:t>-widgets</w:t>
      </w:r>
    </w:p>
    <w:p w14:paraId="2EEE1EBB" w14:textId="77777777" w:rsidR="00291521" w:rsidRPr="00A778FB" w:rsidRDefault="00291521" w:rsidP="00291521">
      <w:pPr>
        <w:rPr>
          <w:szCs w:val="22"/>
        </w:rPr>
      </w:pPr>
      <w:r w:rsidRPr="00A778FB">
        <w:rPr>
          <w:szCs w:val="22"/>
        </w:rPr>
        <w:t>Error code:</w:t>
      </w:r>
    </w:p>
    <w:p w14:paraId="001DC567" w14:textId="77777777" w:rsidR="00291521" w:rsidRPr="00A778FB" w:rsidRDefault="00291521" w:rsidP="00291521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szCs w:val="22"/>
        </w:rPr>
      </w:pPr>
      <w:proofErr w:type="spellStart"/>
      <w:r w:rsidRPr="00A778FB">
        <w:rPr>
          <w:rFonts w:ascii="Times New Roman" w:eastAsia="Times New Roman" w:hAnsi="Times New Roman" w:cs="Times New Roman"/>
          <w:szCs w:val="22"/>
        </w:rPr>
        <w:t>AttributeError</w:t>
      </w:r>
      <w:proofErr w:type="spellEnd"/>
      <w:r w:rsidRPr="00A778FB">
        <w:rPr>
          <w:rFonts w:ascii="Times New Roman" w:eastAsia="Times New Roman" w:hAnsi="Times New Roman" w:cs="Times New Roman"/>
          <w:szCs w:val="22"/>
        </w:rPr>
        <w:t>: type object '</w:t>
      </w:r>
      <w:proofErr w:type="spellStart"/>
      <w:r w:rsidRPr="00A778FB">
        <w:rPr>
          <w:rFonts w:ascii="Times New Roman" w:eastAsia="Times New Roman" w:hAnsi="Times New Roman" w:cs="Times New Roman"/>
          <w:szCs w:val="22"/>
        </w:rPr>
        <w:t>DOMWidget</w:t>
      </w:r>
      <w:proofErr w:type="spellEnd"/>
      <w:r w:rsidRPr="00A778FB">
        <w:rPr>
          <w:rFonts w:ascii="Times New Roman" w:eastAsia="Times New Roman" w:hAnsi="Times New Roman" w:cs="Times New Roman"/>
          <w:szCs w:val="22"/>
        </w:rPr>
        <w:t>' has no attribute '_</w:t>
      </w:r>
      <w:proofErr w:type="spellStart"/>
      <w:r w:rsidRPr="00A778FB">
        <w:rPr>
          <w:rFonts w:ascii="Times New Roman" w:eastAsia="Times New Roman" w:hAnsi="Times New Roman" w:cs="Times New Roman"/>
          <w:szCs w:val="22"/>
        </w:rPr>
        <w:t>ipython_display</w:t>
      </w:r>
      <w:proofErr w:type="spellEnd"/>
      <w:r w:rsidRPr="00A778FB">
        <w:rPr>
          <w:rFonts w:ascii="Times New Roman" w:eastAsia="Times New Roman" w:hAnsi="Times New Roman" w:cs="Times New Roman"/>
          <w:szCs w:val="22"/>
        </w:rPr>
        <w:t>_'</w:t>
      </w:r>
    </w:p>
    <w:p w14:paraId="112AAF40" w14:textId="77777777" w:rsidR="00291521" w:rsidRPr="00A778FB" w:rsidRDefault="00291521" w:rsidP="00291521">
      <w:pPr>
        <w:pStyle w:val="NormalWeb"/>
        <w:rPr>
          <w:sz w:val="22"/>
          <w:szCs w:val="22"/>
        </w:rPr>
      </w:pPr>
      <w:r w:rsidRPr="00A778FB">
        <w:rPr>
          <w:sz w:val="22"/>
          <w:szCs w:val="22"/>
        </w:rPr>
        <w:t>Downgrade these packages using the following code:</w:t>
      </w:r>
    </w:p>
    <w:p w14:paraId="2D91F1E2" w14:textId="77777777" w:rsidR="00291521" w:rsidRPr="00A778FB" w:rsidRDefault="00291521" w:rsidP="00291521">
      <w:pPr>
        <w:pStyle w:val="NormalWeb"/>
        <w:numPr>
          <w:ilvl w:val="0"/>
          <w:numId w:val="13"/>
        </w:numPr>
        <w:rPr>
          <w:rStyle w:val="HTMLCode"/>
          <w:rFonts w:asciiTheme="minorHAnsi" w:hAnsiTheme="minorHAnsi" w:cstheme="minorHAnsi"/>
          <w:sz w:val="22"/>
          <w:szCs w:val="22"/>
        </w:rPr>
      </w:pPr>
      <w:r w:rsidRPr="00A778FB">
        <w:rPr>
          <w:sz w:val="22"/>
          <w:szCs w:val="22"/>
        </w:rPr>
        <w:t xml:space="preserve">python -m </w:t>
      </w:r>
      <w:r w:rsidRPr="00A778FB">
        <w:rPr>
          <w:rStyle w:val="HTMLCode"/>
          <w:rFonts w:asciiTheme="minorHAnsi" w:hAnsiTheme="minorHAnsi" w:cstheme="minorHAnsi"/>
          <w:sz w:val="22"/>
          <w:szCs w:val="22"/>
        </w:rPr>
        <w:t xml:space="preserve">pip install </w:t>
      </w:r>
      <w:proofErr w:type="spellStart"/>
      <w:r w:rsidRPr="00A778FB">
        <w:rPr>
          <w:rStyle w:val="HTMLCode"/>
          <w:rFonts w:asciiTheme="minorHAnsi" w:hAnsiTheme="minorHAnsi" w:cstheme="minorHAnsi"/>
          <w:sz w:val="22"/>
          <w:szCs w:val="22"/>
        </w:rPr>
        <w:t>ipywidgets</w:t>
      </w:r>
      <w:proofErr w:type="spellEnd"/>
      <w:r w:rsidRPr="00A778FB">
        <w:rPr>
          <w:rStyle w:val="HTMLCode"/>
          <w:rFonts w:asciiTheme="minorHAnsi" w:hAnsiTheme="minorHAnsi" w:cstheme="minorHAnsi"/>
          <w:sz w:val="22"/>
          <w:szCs w:val="22"/>
        </w:rPr>
        <w:t>==7.7.1</w:t>
      </w:r>
    </w:p>
    <w:p w14:paraId="52F945D2" w14:textId="77777777" w:rsidR="00291521" w:rsidRPr="00A778FB" w:rsidRDefault="00291521" w:rsidP="00291521">
      <w:pPr>
        <w:pStyle w:val="NormalWeb"/>
        <w:numPr>
          <w:ilvl w:val="0"/>
          <w:numId w:val="13"/>
        </w:numPr>
        <w:rPr>
          <w:rStyle w:val="HTMLCode"/>
          <w:rFonts w:ascii="Times New Roman" w:hAnsi="Times New Roman" w:cs="Times New Roman"/>
          <w:sz w:val="22"/>
          <w:szCs w:val="22"/>
        </w:rPr>
      </w:pPr>
      <w:r w:rsidRPr="00A778FB">
        <w:rPr>
          <w:sz w:val="22"/>
          <w:szCs w:val="22"/>
        </w:rPr>
        <w:t xml:space="preserve">python -m </w:t>
      </w:r>
      <w:proofErr w:type="spellStart"/>
      <w:r w:rsidRPr="00A778FB">
        <w:rPr>
          <w:rStyle w:val="HTMLCode"/>
          <w:rFonts w:asciiTheme="minorHAnsi" w:eastAsiaTheme="minorEastAsia" w:hAnsiTheme="minorHAnsi" w:cstheme="minorHAnsi"/>
          <w:sz w:val="22"/>
          <w:szCs w:val="22"/>
        </w:rPr>
        <w:t>jupyterlab</w:t>
      </w:r>
      <w:proofErr w:type="spellEnd"/>
      <w:r w:rsidRPr="00A778FB">
        <w:rPr>
          <w:rStyle w:val="HTMLCode"/>
          <w:rFonts w:asciiTheme="minorHAnsi" w:eastAsiaTheme="minorEastAsia" w:hAnsiTheme="minorHAnsi" w:cstheme="minorHAnsi"/>
          <w:sz w:val="22"/>
          <w:szCs w:val="22"/>
        </w:rPr>
        <w:t>-widgets==1.1.1</w:t>
      </w:r>
    </w:p>
    <w:p w14:paraId="73DD2529" w14:textId="4A51C4DD" w:rsidR="00291521" w:rsidRPr="00247429" w:rsidRDefault="00000000" w:rsidP="00291521">
      <w:pPr>
        <w:pStyle w:val="NormalWeb"/>
        <w:numPr>
          <w:ilvl w:val="0"/>
          <w:numId w:val="12"/>
        </w:numPr>
        <w:rPr>
          <w:sz w:val="22"/>
          <w:szCs w:val="22"/>
        </w:rPr>
      </w:pPr>
      <w:hyperlink r:id="rId18" w:history="1">
        <w:r w:rsidR="00291521" w:rsidRPr="00A778FB">
          <w:rPr>
            <w:rStyle w:val="Hyperlink"/>
            <w:sz w:val="22"/>
            <w:szCs w:val="22"/>
          </w:rPr>
          <w:t>https://github.com/polakowo/vectorbt/issues/488</w:t>
        </w:r>
      </w:hyperlink>
    </w:p>
    <w:p w14:paraId="3C7D63D2" w14:textId="50F69617" w:rsidR="004E704A" w:rsidRDefault="004E704A" w:rsidP="00C33C91">
      <w:pPr>
        <w:pStyle w:val="Heading1"/>
      </w:pPr>
      <w:r>
        <w:t>Input Data format</w:t>
      </w:r>
    </w:p>
    <w:p w14:paraId="4F9567C7" w14:textId="77777777" w:rsidR="00247429" w:rsidRDefault="00247429" w:rsidP="004E704A">
      <w:r>
        <w:t xml:space="preserve">Input data MUST be a </w:t>
      </w:r>
      <w:r w:rsidR="004E704A">
        <w:t>CSV file</w:t>
      </w:r>
      <w:r>
        <w:t xml:space="preserve"> (coma separated values) </w:t>
      </w:r>
      <w:r w:rsidR="004E704A">
        <w:t>with no headers</w:t>
      </w:r>
      <w:r>
        <w:t xml:space="preserve"> with the following data:</w:t>
      </w:r>
    </w:p>
    <w:p w14:paraId="53DBFEF1" w14:textId="24FD8718" w:rsidR="00247429" w:rsidRDefault="00247429" w:rsidP="00247429">
      <w:pPr>
        <w:pStyle w:val="ListParagraph"/>
        <w:numPr>
          <w:ilvl w:val="0"/>
          <w:numId w:val="12"/>
        </w:numPr>
      </w:pPr>
      <w:r>
        <w:t>Pressure (psi), Mercury saturation (decimal)</w:t>
      </w:r>
    </w:p>
    <w:p w14:paraId="2D3478FD" w14:textId="022BA06F" w:rsidR="00247429" w:rsidRDefault="00247429" w:rsidP="00247429">
      <w:r>
        <w:t>[Example data format]</w:t>
      </w:r>
    </w:p>
    <w:p w14:paraId="5586115A" w14:textId="16A7CF90" w:rsidR="00247429" w:rsidRDefault="00247429" w:rsidP="00247429">
      <w:pPr>
        <w:spacing w:before="0" w:after="0" w:line="240" w:lineRule="auto"/>
      </w:pPr>
      <w:r>
        <w:t>3.480912,</w:t>
      </w:r>
      <w:r>
        <w:t xml:space="preserve"> </w:t>
      </w:r>
      <w:r>
        <w:t>0.</w:t>
      </w:r>
      <w:r>
        <w:t>0</w:t>
      </w:r>
    </w:p>
    <w:p w14:paraId="13548423" w14:textId="79B543F7" w:rsidR="00247429" w:rsidRDefault="00247429" w:rsidP="00247429">
      <w:pPr>
        <w:spacing w:before="0" w:after="0" w:line="240" w:lineRule="auto"/>
      </w:pPr>
      <w:r>
        <w:t>4.061064,</w:t>
      </w:r>
      <w:r>
        <w:t xml:space="preserve"> </w:t>
      </w:r>
      <w:r>
        <w:t>0.01</w:t>
      </w:r>
    </w:p>
    <w:p w14:paraId="2C5DEF69" w14:textId="39FD4A60" w:rsidR="00247429" w:rsidRDefault="00247429" w:rsidP="00247429">
      <w:pPr>
        <w:spacing w:before="0" w:after="0" w:line="240" w:lineRule="auto"/>
      </w:pPr>
      <w:r>
        <w:t>4.786254,</w:t>
      </w:r>
      <w:r>
        <w:t xml:space="preserve"> </w:t>
      </w:r>
      <w:r>
        <w:t>0.017</w:t>
      </w:r>
    </w:p>
    <w:p w14:paraId="2AB64791" w14:textId="451B113A" w:rsidR="00247429" w:rsidRDefault="00247429" w:rsidP="00247429">
      <w:pPr>
        <w:spacing w:before="0" w:after="0" w:line="240" w:lineRule="auto"/>
      </w:pPr>
      <w:r>
        <w:t>5.80152,</w:t>
      </w:r>
      <w:r>
        <w:t xml:space="preserve"> </w:t>
      </w:r>
      <w:r>
        <w:t>0.028</w:t>
      </w:r>
    </w:p>
    <w:p w14:paraId="2DE456E6" w14:textId="3A70BB6E" w:rsidR="00247429" w:rsidRDefault="00247429" w:rsidP="00247429">
      <w:pPr>
        <w:spacing w:before="0" w:after="0" w:line="240" w:lineRule="auto"/>
      </w:pPr>
      <w:r>
        <w:t>6.671748,</w:t>
      </w:r>
      <w:r>
        <w:t xml:space="preserve"> </w:t>
      </w:r>
      <w:r>
        <w:t>0.046</w:t>
      </w:r>
    </w:p>
    <w:p w14:paraId="2BE68B80" w14:textId="11D3513E" w:rsidR="00247429" w:rsidRDefault="00247429" w:rsidP="00247429">
      <w:pPr>
        <w:spacing w:before="0" w:after="0" w:line="240" w:lineRule="auto"/>
      </w:pPr>
      <w:r>
        <w:t>7.687014,</w:t>
      </w:r>
      <w:r>
        <w:t xml:space="preserve"> </w:t>
      </w:r>
      <w:r>
        <w:t>0.064</w:t>
      </w:r>
    </w:p>
    <w:p w14:paraId="46826E17" w14:textId="72E068AC" w:rsidR="00247429" w:rsidRDefault="00247429" w:rsidP="00247429">
      <w:pPr>
        <w:spacing w:before="0" w:after="0" w:line="240" w:lineRule="auto"/>
      </w:pPr>
      <w:r>
        <w:t>8.70228,</w:t>
      </w:r>
      <w:r>
        <w:t xml:space="preserve"> </w:t>
      </w:r>
      <w:r>
        <w:t>0.077</w:t>
      </w:r>
    </w:p>
    <w:p w14:paraId="57DF8C8C" w14:textId="3DFA1CC4" w:rsidR="00247429" w:rsidRDefault="00247429" w:rsidP="00247429">
      <w:pPr>
        <w:spacing w:before="0" w:after="0" w:line="240" w:lineRule="auto"/>
      </w:pPr>
      <w:r>
        <w:t>10.442736,</w:t>
      </w:r>
      <w:r>
        <w:t xml:space="preserve"> </w:t>
      </w:r>
      <w:r>
        <w:t>0.103</w:t>
      </w:r>
    </w:p>
    <w:p w14:paraId="3F2E53CF" w14:textId="38F8575D" w:rsidR="00247429" w:rsidRPr="004E704A" w:rsidRDefault="00247429" w:rsidP="00247429">
      <w:pPr>
        <w:spacing w:before="0" w:after="0" w:line="240" w:lineRule="auto"/>
      </w:pPr>
      <w:r>
        <w:t>…</w:t>
      </w:r>
    </w:p>
    <w:p w14:paraId="212C9B34" w14:textId="0D9C33D6" w:rsidR="00A778FB" w:rsidRDefault="00A778FB" w:rsidP="00C33C91">
      <w:pPr>
        <w:pStyle w:val="Heading1"/>
      </w:pPr>
      <w:r>
        <w:t>Two-phase code Description from Jupyter Lab</w:t>
      </w:r>
    </w:p>
    <w:p w14:paraId="119D5D67" w14:textId="068CDF0C" w:rsidR="00A778FB" w:rsidRPr="00A778FB" w:rsidRDefault="00A778FB" w:rsidP="00A778FB">
      <w:pPr>
        <w:rPr>
          <w:b/>
          <w:bCs/>
        </w:rPr>
      </w:pPr>
      <w:r w:rsidRPr="00A778FB">
        <w:rPr>
          <w:b/>
          <w:bCs/>
        </w:rPr>
        <w:t>PC-to-RP Method</w:t>
      </w:r>
    </w:p>
    <w:p w14:paraId="5D14F722" w14:textId="4757D44A" w:rsidR="00A778FB" w:rsidRDefault="00A778FB" w:rsidP="00A778FB">
      <w:r>
        <w:lastRenderedPageBreak/>
        <w:t>Two-Phase Relative Permeability from Capillary Pressure Calculator</w:t>
      </w:r>
    </w:p>
    <w:p w14:paraId="0859AE78" w14:textId="3E4D1CA7" w:rsidR="00A778FB" w:rsidRDefault="00A778FB" w:rsidP="00A778FB">
      <w:r>
        <w:t xml:space="preserve">Author: </w:t>
      </w:r>
      <w:r w:rsidRPr="00A778FB">
        <w:rPr>
          <w:i/>
          <w:iCs/>
        </w:rPr>
        <w:t>Dr. Nathan Moodie</w:t>
      </w:r>
      <w:r>
        <w:t xml:space="preserve"> </w:t>
      </w:r>
    </w:p>
    <w:p w14:paraId="7386E045" w14:textId="1EED61DF" w:rsidR="00A778FB" w:rsidRDefault="00A778FB" w:rsidP="00A778FB">
      <w:pPr>
        <w:pStyle w:val="Heading2"/>
      </w:pPr>
      <w:r>
        <w:t>SECTION 1</w:t>
      </w:r>
    </w:p>
    <w:p w14:paraId="1856BD7E" w14:textId="03993649" w:rsidR="00A778FB" w:rsidRDefault="00A778FB" w:rsidP="005C28B0">
      <w:pPr>
        <w:pStyle w:val="ListParagraph"/>
        <w:numPr>
          <w:ilvl w:val="0"/>
          <w:numId w:val="14"/>
        </w:numPr>
      </w:pPr>
      <w:r>
        <w:t>Load Required Python Packages and Tools</w:t>
      </w:r>
    </w:p>
    <w:p w14:paraId="52B03927" w14:textId="7556ECC2" w:rsidR="00A778FB" w:rsidRDefault="00A778FB" w:rsidP="005C28B0">
      <w:pPr>
        <w:pStyle w:val="ListParagraph"/>
        <w:numPr>
          <w:ilvl w:val="0"/>
          <w:numId w:val="14"/>
        </w:numPr>
      </w:pPr>
      <w:r>
        <w:t>Load Input Data</w:t>
      </w:r>
    </w:p>
    <w:p w14:paraId="4D8D77B7" w14:textId="1DEDE89D" w:rsidR="00A778FB" w:rsidRDefault="005C28B0" w:rsidP="005C28B0">
      <w:pPr>
        <w:pStyle w:val="ListParagraph"/>
        <w:numPr>
          <w:ilvl w:val="1"/>
          <w:numId w:val="14"/>
        </w:numPr>
      </w:pPr>
      <w:r>
        <w:t>R</w:t>
      </w:r>
      <w:r w:rsidR="00A778FB">
        <w:t>ead file and parse data into variables 'pc' and '</w:t>
      </w:r>
      <w:proofErr w:type="spellStart"/>
      <w:r w:rsidR="00A778FB">
        <w:t>shg</w:t>
      </w:r>
      <w:proofErr w:type="spellEnd"/>
      <w:r w:rsidR="00A778FB">
        <w:t>'</w:t>
      </w:r>
    </w:p>
    <w:p w14:paraId="47368C8F" w14:textId="311646F4" w:rsidR="00A778FB" w:rsidRDefault="00A778FB" w:rsidP="005C28B0">
      <w:pPr>
        <w:pStyle w:val="ListParagraph"/>
        <w:numPr>
          <w:ilvl w:val="2"/>
          <w:numId w:val="14"/>
        </w:numPr>
      </w:pPr>
      <w:r>
        <w:t>Data file must be in CSV format with NO headers.</w:t>
      </w:r>
    </w:p>
    <w:p w14:paraId="12BB2511" w14:textId="0FA8EAEF" w:rsidR="00A778FB" w:rsidRDefault="00A778FB" w:rsidP="005C28B0">
      <w:pPr>
        <w:pStyle w:val="ListParagraph"/>
        <w:numPr>
          <w:ilvl w:val="2"/>
          <w:numId w:val="14"/>
        </w:numPr>
      </w:pPr>
      <w:r>
        <w:t>Data file must contain capillary pressure in the first column and mercury saturation in the second column</w:t>
      </w:r>
    </w:p>
    <w:p w14:paraId="3089ABDB" w14:textId="02EE9F87" w:rsidR="00A778FB" w:rsidRDefault="00A778FB" w:rsidP="005C28B0">
      <w:pPr>
        <w:pStyle w:val="ListParagraph"/>
        <w:numPr>
          <w:ilvl w:val="0"/>
          <w:numId w:val="14"/>
        </w:numPr>
      </w:pPr>
      <w:r>
        <w:t>Set Constants for the algorithm</w:t>
      </w:r>
    </w:p>
    <w:p w14:paraId="2C92D09E" w14:textId="43999DCE" w:rsidR="00A778FB" w:rsidRDefault="00A778FB" w:rsidP="005C28B0">
      <w:pPr>
        <w:pStyle w:val="ListParagraph"/>
        <w:numPr>
          <w:ilvl w:val="1"/>
          <w:numId w:val="14"/>
        </w:numPr>
      </w:pPr>
      <w:r>
        <w:t>MICP porosity and permeability</w:t>
      </w:r>
    </w:p>
    <w:p w14:paraId="175A11FF" w14:textId="760A4FFD" w:rsidR="00A778FB" w:rsidRDefault="00A778FB" w:rsidP="005C28B0">
      <w:pPr>
        <w:pStyle w:val="ListParagraph"/>
        <w:numPr>
          <w:ilvl w:val="1"/>
          <w:numId w:val="14"/>
        </w:numPr>
      </w:pPr>
      <w:r>
        <w:t>Interfacial Tension [gamma] (gas/water)</w:t>
      </w:r>
    </w:p>
    <w:p w14:paraId="757119E2" w14:textId="49B495A4" w:rsidR="00A778FB" w:rsidRDefault="00A778FB" w:rsidP="005C28B0">
      <w:pPr>
        <w:pStyle w:val="ListParagraph"/>
        <w:numPr>
          <w:ilvl w:val="1"/>
          <w:numId w:val="14"/>
        </w:numPr>
      </w:pPr>
      <w:r>
        <w:t>Contact Angle [theta] (gas/water)</w:t>
      </w:r>
    </w:p>
    <w:p w14:paraId="0EFAE06D" w14:textId="58B20DB9" w:rsidR="00A778FB" w:rsidRDefault="005C28B0" w:rsidP="005C28B0">
      <w:pPr>
        <w:pStyle w:val="ListParagraph"/>
        <w:numPr>
          <w:ilvl w:val="1"/>
          <w:numId w:val="14"/>
        </w:numPr>
      </w:pPr>
      <w:r>
        <w:rPr>
          <w:i/>
          <w:iCs/>
        </w:rPr>
        <w:t>b</w:t>
      </w:r>
      <w:r w:rsidR="00A778FB">
        <w:t xml:space="preserve"> exponent (gas and water)*</w:t>
      </w:r>
    </w:p>
    <w:p w14:paraId="498069AC" w14:textId="3897240C" w:rsidR="00A778FB" w:rsidRDefault="005C28B0" w:rsidP="005C28B0">
      <w:pPr>
        <w:pStyle w:val="ListParagraph"/>
        <w:numPr>
          <w:ilvl w:val="1"/>
          <w:numId w:val="14"/>
        </w:numPr>
      </w:pPr>
      <w:r>
        <w:rPr>
          <w:i/>
          <w:iCs/>
        </w:rPr>
        <w:t>c</w:t>
      </w:r>
      <w:r w:rsidR="00A778FB">
        <w:t xml:space="preserve"> exponent (gas and water)*</w:t>
      </w:r>
    </w:p>
    <w:p w14:paraId="5E62CE8A" w14:textId="17989E2D" w:rsidR="00A778FB" w:rsidRDefault="00A778FB" w:rsidP="005C28B0">
      <w:pPr>
        <w:pStyle w:val="ListParagraph"/>
        <w:numPr>
          <w:ilvl w:val="2"/>
          <w:numId w:val="14"/>
        </w:numPr>
      </w:pPr>
      <w:r>
        <w:t>*Values used are estimated from laboratory measured relative permeability published in the literature [</w:t>
      </w:r>
      <w:proofErr w:type="spellStart"/>
      <w:r>
        <w:t>Bennion</w:t>
      </w:r>
      <w:proofErr w:type="spellEnd"/>
      <w:r>
        <w:t xml:space="preserve"> and </w:t>
      </w:r>
      <w:proofErr w:type="spellStart"/>
      <w:r>
        <w:t>bachu</w:t>
      </w:r>
      <w:proofErr w:type="spellEnd"/>
      <w:r>
        <w:t>]</w:t>
      </w:r>
    </w:p>
    <w:p w14:paraId="1DB9599C" w14:textId="56F3C879" w:rsidR="00A778FB" w:rsidRDefault="00A778FB" w:rsidP="005C28B0">
      <w:pPr>
        <w:pStyle w:val="ListParagraph"/>
        <w:numPr>
          <w:ilvl w:val="0"/>
          <w:numId w:val="14"/>
        </w:numPr>
      </w:pPr>
      <w:r>
        <w:t>Plot Input Data and Constants</w:t>
      </w:r>
    </w:p>
    <w:p w14:paraId="31D67E18" w14:textId="09CAA8BC" w:rsidR="005C28B0" w:rsidRDefault="005C28B0" w:rsidP="005C28B0">
      <w:pPr>
        <w:pStyle w:val="Heading2"/>
      </w:pPr>
      <w:r>
        <w:t>SECTION 2a</w:t>
      </w:r>
    </w:p>
    <w:p w14:paraId="0CB01BDD" w14:textId="50B1653F" w:rsidR="005C28B0" w:rsidRDefault="005C28B0" w:rsidP="00C24488">
      <w:r>
        <w:t>Calculate the effective permeability and first and second derivative of the MICP data</w:t>
      </w:r>
    </w:p>
    <w:p w14:paraId="5B29A927" w14:textId="13C05458" w:rsidR="005C28B0" w:rsidRDefault="005C28B0" w:rsidP="005C28B0">
      <w:pPr>
        <w:pStyle w:val="ListParagraph"/>
        <w:numPr>
          <w:ilvl w:val="0"/>
          <w:numId w:val="16"/>
        </w:numPr>
      </w:pPr>
      <w:r>
        <w:t xml:space="preserve">Set </w:t>
      </w:r>
      <w:r w:rsidR="00C24488">
        <w:t>l</w:t>
      </w:r>
      <w:r>
        <w:t xml:space="preserve">ithology </w:t>
      </w:r>
      <w:r w:rsidR="00C24488">
        <w:t>f</w:t>
      </w:r>
      <w:r>
        <w:t>actor τ and plot effective permeability</w:t>
      </w:r>
      <w:r w:rsidR="00C24488">
        <w:t xml:space="preserve"> (</w:t>
      </w:r>
      <w:proofErr w:type="spellStart"/>
      <w:r w:rsidR="00C24488">
        <w:t>ke</w:t>
      </w:r>
      <w:proofErr w:type="spellEnd"/>
      <w:r w:rsidR="00C24488">
        <w:t>)</w:t>
      </w:r>
    </w:p>
    <w:p w14:paraId="78C4A918" w14:textId="798B0ABD" w:rsidR="00C24488" w:rsidRDefault="00C24488" w:rsidP="00C24488">
      <w:pPr>
        <w:pStyle w:val="ListParagraph"/>
        <w:numPr>
          <w:ilvl w:val="1"/>
          <w:numId w:val="16"/>
        </w:numPr>
      </w:pPr>
      <w:r>
        <w:t xml:space="preserve">Lithology factor (τ) in Purcell’s </w:t>
      </w:r>
      <w:proofErr w:type="spellStart"/>
      <w:r>
        <w:t>ke</w:t>
      </w:r>
      <w:proofErr w:type="spellEnd"/>
      <w:r>
        <w:t xml:space="preserve"> formula is an unknown</w:t>
      </w:r>
    </w:p>
    <w:p w14:paraId="684B1C06" w14:textId="5F30CBF8" w:rsidR="005C28B0" w:rsidRDefault="005C28B0" w:rsidP="00C24488">
      <w:pPr>
        <w:pStyle w:val="ListParagraph"/>
        <w:numPr>
          <w:ilvl w:val="1"/>
          <w:numId w:val="16"/>
        </w:numPr>
      </w:pPr>
      <w:r>
        <w:t xml:space="preserve">Minimization </w:t>
      </w:r>
      <w:r w:rsidR="00C24488">
        <w:t>algorithm</w:t>
      </w:r>
      <w:r>
        <w:t xml:space="preserve"> adjusts τ </w:t>
      </w:r>
      <w:r w:rsidR="00C24488">
        <w:t>so that the maximum effective permeability (</w:t>
      </w:r>
      <w:proofErr w:type="spellStart"/>
      <w:r w:rsidR="00C24488">
        <w:t>ke_max</w:t>
      </w:r>
      <w:proofErr w:type="spellEnd"/>
      <w:r w:rsidR="00C24488">
        <w:t>)</w:t>
      </w:r>
      <w:r>
        <w:t xml:space="preserve"> </w:t>
      </w:r>
      <w:r w:rsidR="00C24488">
        <w:t xml:space="preserve">= permeability (k) from the </w:t>
      </w:r>
      <w:r>
        <w:t xml:space="preserve">MICP </w:t>
      </w:r>
      <w:r w:rsidR="00C24488">
        <w:t>data</w:t>
      </w:r>
    </w:p>
    <w:p w14:paraId="6E0DD836" w14:textId="01A2092E" w:rsidR="00C24488" w:rsidRDefault="00C24488" w:rsidP="00C24488">
      <w:pPr>
        <w:pStyle w:val="ListParagraph"/>
        <w:numPr>
          <w:ilvl w:val="1"/>
          <w:numId w:val="16"/>
        </w:numPr>
      </w:pPr>
      <w:r>
        <w:t xml:space="preserve">Plot </w:t>
      </w:r>
      <w:proofErr w:type="spellStart"/>
      <w:r>
        <w:t>ke</w:t>
      </w:r>
      <w:proofErr w:type="spellEnd"/>
      <w:r>
        <w:t xml:space="preserve"> and </w:t>
      </w:r>
      <w:proofErr w:type="spellStart"/>
      <w:r>
        <w:t>ke_max</w:t>
      </w:r>
      <w:proofErr w:type="spellEnd"/>
    </w:p>
    <w:p w14:paraId="247F10BC" w14:textId="655003D9" w:rsidR="005C28B0" w:rsidRDefault="005C28B0" w:rsidP="005C28B0">
      <w:pPr>
        <w:pStyle w:val="ListParagraph"/>
        <w:numPr>
          <w:ilvl w:val="0"/>
          <w:numId w:val="16"/>
        </w:numPr>
      </w:pPr>
      <w:r>
        <w:t>Calculate Effective Permeability in the gas/water fluid pair (</w:t>
      </w:r>
      <w:proofErr w:type="spellStart"/>
      <w:r>
        <w:t>ke</w:t>
      </w:r>
      <w:proofErr w:type="spellEnd"/>
      <w:r>
        <w:t>-g/w)</w:t>
      </w:r>
    </w:p>
    <w:p w14:paraId="39B1CE1F" w14:textId="1BBE3EEC" w:rsidR="005C28B0" w:rsidRDefault="005C28B0" w:rsidP="00C24488">
      <w:pPr>
        <w:pStyle w:val="ListParagraph"/>
        <w:numPr>
          <w:ilvl w:val="1"/>
          <w:numId w:val="16"/>
        </w:numPr>
      </w:pPr>
      <w:r>
        <w:t xml:space="preserve">Identify maximum effective permeability for each fluid pair using Purcell's </w:t>
      </w:r>
      <w:proofErr w:type="spellStart"/>
      <w:r w:rsidR="002D06D4">
        <w:t>ke</w:t>
      </w:r>
      <w:proofErr w:type="spellEnd"/>
      <w:r w:rsidR="002D06D4">
        <w:t xml:space="preserve"> </w:t>
      </w:r>
      <w:r>
        <w:t>formula</w:t>
      </w:r>
    </w:p>
    <w:p w14:paraId="753D3C39" w14:textId="24486359" w:rsidR="005C28B0" w:rsidRDefault="005C28B0" w:rsidP="00C24488">
      <w:pPr>
        <w:pStyle w:val="ListParagraph"/>
        <w:numPr>
          <w:ilvl w:val="2"/>
          <w:numId w:val="16"/>
        </w:numPr>
      </w:pPr>
      <w:r>
        <w:t>Purcell, W R. “Capillary Pressures - Their Measurement Using Mercury and the Calculation of Permeability Therefrom.” Journal of Petroleum Technology 1, no. 2 (1949): 39–48.</w:t>
      </w:r>
    </w:p>
    <w:p w14:paraId="493C430E" w14:textId="1A715BB2" w:rsidR="005C28B0" w:rsidRDefault="005C28B0" w:rsidP="005C28B0">
      <w:pPr>
        <w:pStyle w:val="ListParagraph"/>
        <w:numPr>
          <w:ilvl w:val="0"/>
          <w:numId w:val="16"/>
        </w:numPr>
      </w:pPr>
      <w:r>
        <w:t xml:space="preserve">Calculate 1st and 2nd derivatives and angle of the 1st </w:t>
      </w:r>
      <w:r w:rsidR="00C24488">
        <w:t>derivative</w:t>
      </w:r>
      <w:r>
        <w:t xml:space="preserve"> of the capillary pressure data</w:t>
      </w:r>
    </w:p>
    <w:p w14:paraId="27E53CBD" w14:textId="44F80F00" w:rsidR="005C28B0" w:rsidRDefault="005C28B0" w:rsidP="002D06D4">
      <w:pPr>
        <w:pStyle w:val="ListParagraph"/>
        <w:numPr>
          <w:ilvl w:val="1"/>
          <w:numId w:val="16"/>
        </w:numPr>
      </w:pPr>
      <w:r>
        <w:t>Identify water saturation (</w:t>
      </w:r>
      <w:proofErr w:type="spellStart"/>
      <w:r>
        <w:t>Sw</w:t>
      </w:r>
      <w:proofErr w:type="spellEnd"/>
      <w:r>
        <w:t xml:space="preserve">) critical points </w:t>
      </w:r>
    </w:p>
    <w:p w14:paraId="2057F188" w14:textId="01C2BC62" w:rsidR="005C28B0" w:rsidRDefault="005C28B0" w:rsidP="002D06D4">
      <w:pPr>
        <w:pStyle w:val="ListParagraph"/>
        <w:numPr>
          <w:ilvl w:val="1"/>
          <w:numId w:val="16"/>
        </w:numPr>
      </w:pPr>
      <w:proofErr w:type="spellStart"/>
      <w:r>
        <w:t>Sw_max</w:t>
      </w:r>
      <w:proofErr w:type="spellEnd"/>
      <w:r>
        <w:t xml:space="preserve"> is where the sign of the second derivative goes from negative to positive  </w:t>
      </w:r>
    </w:p>
    <w:p w14:paraId="68D9C432" w14:textId="14C90C5C" w:rsidR="005C28B0" w:rsidRDefault="005C28B0" w:rsidP="002D06D4">
      <w:pPr>
        <w:pStyle w:val="ListParagraph"/>
        <w:numPr>
          <w:ilvl w:val="1"/>
          <w:numId w:val="16"/>
        </w:numPr>
      </w:pPr>
      <w:proofErr w:type="spellStart"/>
      <w:r>
        <w:t>Sw_min</w:t>
      </w:r>
      <w:proofErr w:type="spellEnd"/>
      <w:r>
        <w:t xml:space="preserve"> is more difficult - Coded the following two options that use the algorithm to identify the points</w:t>
      </w:r>
    </w:p>
    <w:p w14:paraId="0548B18C" w14:textId="45966D45" w:rsidR="005C28B0" w:rsidRDefault="005C28B0" w:rsidP="002D06D4">
      <w:pPr>
        <w:pStyle w:val="ListParagraph"/>
        <w:numPr>
          <w:ilvl w:val="2"/>
          <w:numId w:val="16"/>
        </w:numPr>
      </w:pPr>
      <w:proofErr w:type="spellStart"/>
      <w:r>
        <w:t>Sw_min</w:t>
      </w:r>
      <w:proofErr w:type="spellEnd"/>
      <w:r>
        <w:t xml:space="preserve"> is set to the value at 89 degrees = </w:t>
      </w:r>
      <w:proofErr w:type="spellStart"/>
      <w:r>
        <w:t>swmin</w:t>
      </w:r>
      <w:proofErr w:type="spellEnd"/>
    </w:p>
    <w:p w14:paraId="50CFF33E" w14:textId="3FCD4BAC" w:rsidR="005C28B0" w:rsidRDefault="005C28B0" w:rsidP="002D06D4">
      <w:pPr>
        <w:pStyle w:val="ListParagraph"/>
        <w:numPr>
          <w:ilvl w:val="2"/>
          <w:numId w:val="16"/>
        </w:numPr>
      </w:pPr>
      <w:proofErr w:type="spellStart"/>
      <w:r>
        <w:t>Sw_min</w:t>
      </w:r>
      <w:proofErr w:type="spellEnd"/>
      <w:r>
        <w:t xml:space="preserve"> is set to the value at maximum change in angle of the first derivative</w:t>
      </w:r>
    </w:p>
    <w:p w14:paraId="54B371E1" w14:textId="6C8D93F9" w:rsidR="005C28B0" w:rsidRDefault="005C28B0" w:rsidP="002D06D4">
      <w:pPr>
        <w:pStyle w:val="ListParagraph"/>
        <w:numPr>
          <w:ilvl w:val="1"/>
          <w:numId w:val="16"/>
        </w:numPr>
      </w:pPr>
      <w:r>
        <w:t>Identify effective permeability critical points</w:t>
      </w:r>
    </w:p>
    <w:p w14:paraId="0324B536" w14:textId="33B4E0FB" w:rsidR="005C28B0" w:rsidRDefault="005C28B0" w:rsidP="002D06D4">
      <w:pPr>
        <w:pStyle w:val="ListParagraph"/>
        <w:numPr>
          <w:ilvl w:val="2"/>
          <w:numId w:val="16"/>
        </w:numPr>
      </w:pPr>
      <w:r>
        <w:t>effective water (</w:t>
      </w:r>
      <w:proofErr w:type="spellStart"/>
      <w:r>
        <w:t>kew</w:t>
      </w:r>
      <w:proofErr w:type="spellEnd"/>
      <w:r>
        <w:t xml:space="preserve">) in gas/water pair identified at </w:t>
      </w:r>
      <w:proofErr w:type="spellStart"/>
      <w:r>
        <w:t>Sw_max</w:t>
      </w:r>
      <w:proofErr w:type="spellEnd"/>
      <w:r>
        <w:t xml:space="preserve"> point</w:t>
      </w:r>
    </w:p>
    <w:p w14:paraId="615EAF55" w14:textId="760A545A" w:rsidR="005C28B0" w:rsidRDefault="005C28B0" w:rsidP="005C28B0">
      <w:pPr>
        <w:pStyle w:val="ListParagraph"/>
        <w:numPr>
          <w:ilvl w:val="0"/>
          <w:numId w:val="16"/>
        </w:numPr>
      </w:pPr>
      <w:r>
        <w:t xml:space="preserve">Plot </w:t>
      </w:r>
      <w:proofErr w:type="spellStart"/>
      <w:r>
        <w:t>ke</w:t>
      </w:r>
      <w:proofErr w:type="spellEnd"/>
      <w:r>
        <w:t xml:space="preserve"> data and critical points</w:t>
      </w:r>
    </w:p>
    <w:p w14:paraId="2EB5C10B" w14:textId="701D1DAE" w:rsidR="002D06D4" w:rsidRDefault="002D06D4" w:rsidP="002D06D4">
      <w:pPr>
        <w:pStyle w:val="Heading2"/>
      </w:pPr>
      <w:r>
        <w:lastRenderedPageBreak/>
        <w:t>SECTION 2b</w:t>
      </w:r>
    </w:p>
    <w:p w14:paraId="0DBB9F63" w14:textId="20A53F1E" w:rsidR="002D06D4" w:rsidRDefault="002D06D4" w:rsidP="002D06D4">
      <w:pPr>
        <w:pStyle w:val="ListParagraph"/>
        <w:numPr>
          <w:ilvl w:val="0"/>
          <w:numId w:val="16"/>
        </w:numPr>
      </w:pPr>
      <w:r>
        <w:t>Effective Non-Wetting Permeability Algorithm</w:t>
      </w:r>
    </w:p>
    <w:p w14:paraId="71DE4B04" w14:textId="772129EC" w:rsidR="002D06D4" w:rsidRDefault="002D06D4" w:rsidP="002D06D4">
      <w:pPr>
        <w:pStyle w:val="ListParagraph"/>
        <w:numPr>
          <w:ilvl w:val="1"/>
          <w:numId w:val="16"/>
        </w:numPr>
      </w:pPr>
      <w:r>
        <w:t>Identify effective nonwetting-phase permeability critical points (keg)</w:t>
      </w:r>
    </w:p>
    <w:p w14:paraId="77F0BF2D" w14:textId="6BEE5947" w:rsidR="002D06D4" w:rsidRDefault="002D06D4" w:rsidP="002D06D4">
      <w:pPr>
        <w:pStyle w:val="ListParagraph"/>
        <w:numPr>
          <w:ilvl w:val="2"/>
          <w:numId w:val="16"/>
        </w:numPr>
      </w:pPr>
      <w:r>
        <w:t>Swanson (1981) theorized that the point where the nonwetting-phase is flowing through the bulk of the pore network can be identified from the MICP data by plotting the log bulk volume vs. log capillary pressure</w:t>
      </w:r>
    </w:p>
    <w:p w14:paraId="69E322BF" w14:textId="6A171695" w:rsidR="002D06D4" w:rsidRDefault="002D06D4" w:rsidP="002D06D4">
      <w:pPr>
        <w:pStyle w:val="ListParagraph"/>
        <w:numPr>
          <w:ilvl w:val="3"/>
          <w:numId w:val="16"/>
        </w:numPr>
      </w:pPr>
      <w:r>
        <w:t>Swanson, B F. “A Simple Correlation between Permeabilities and Mercury Capillary Pressures.” Journal of Petroleum Technology 33, no. 12 (1981): 2,492-498,504.</w:t>
      </w:r>
    </w:p>
    <w:p w14:paraId="49B8EDE6" w14:textId="5F7CACD5" w:rsidR="002D06D4" w:rsidRDefault="002D06D4" w:rsidP="002D06D4">
      <w:pPr>
        <w:pStyle w:val="ListParagraph"/>
        <w:numPr>
          <w:ilvl w:val="2"/>
          <w:numId w:val="16"/>
        </w:numPr>
      </w:pPr>
      <w:r>
        <w:t>The algorithm identifies this point at 1/2*angle between trendline1 and trendline2</w:t>
      </w:r>
    </w:p>
    <w:p w14:paraId="568B7BB3" w14:textId="7284C53B" w:rsidR="002D06D4" w:rsidRDefault="002D06D4" w:rsidP="002D06D4">
      <w:pPr>
        <w:pStyle w:val="ListParagraph"/>
        <w:numPr>
          <w:ilvl w:val="3"/>
          <w:numId w:val="16"/>
        </w:numPr>
      </w:pPr>
      <w:r>
        <w:t xml:space="preserve">where trendline1 = early trend in the data over the first few data points after the first  </w:t>
      </w:r>
    </w:p>
    <w:p w14:paraId="4015787D" w14:textId="20F64F01" w:rsidR="002D06D4" w:rsidRDefault="002D06D4" w:rsidP="002D06D4">
      <w:pPr>
        <w:pStyle w:val="ListParagraph"/>
        <w:numPr>
          <w:ilvl w:val="3"/>
          <w:numId w:val="16"/>
        </w:numPr>
      </w:pPr>
      <w:r>
        <w:t>always skip the first data point</w:t>
      </w:r>
    </w:p>
    <w:p w14:paraId="12BC33EC" w14:textId="3B148989" w:rsidR="002D06D4" w:rsidRDefault="002D06D4" w:rsidP="002D06D4">
      <w:pPr>
        <w:pStyle w:val="ListParagraph"/>
        <w:numPr>
          <w:ilvl w:val="1"/>
          <w:numId w:val="16"/>
        </w:numPr>
      </w:pPr>
      <w:r>
        <w:t xml:space="preserve">IMPORTANT: Select ONLY TWO points for trendline 1 from the following chart. </w:t>
      </w:r>
    </w:p>
    <w:p w14:paraId="59209669" w14:textId="00FE2AEF" w:rsidR="002D06D4" w:rsidRDefault="002D06D4" w:rsidP="002D06D4">
      <w:pPr>
        <w:pStyle w:val="ListParagraph"/>
        <w:numPr>
          <w:ilvl w:val="1"/>
          <w:numId w:val="16"/>
        </w:numPr>
      </w:pPr>
      <w:r>
        <w:t xml:space="preserve">Trendline 1 is defined by selecting two points from the chart </w:t>
      </w:r>
    </w:p>
    <w:p w14:paraId="52372464" w14:textId="7403C198" w:rsidR="002D06D4" w:rsidRDefault="002D06D4" w:rsidP="002D06D4">
      <w:pPr>
        <w:pStyle w:val="ListParagraph"/>
        <w:numPr>
          <w:ilvl w:val="1"/>
          <w:numId w:val="16"/>
        </w:numPr>
      </w:pPr>
      <w:r>
        <w:t>The user must select only two points and move to the next cell manually</w:t>
      </w:r>
    </w:p>
    <w:p w14:paraId="287BFFE6" w14:textId="320C8430" w:rsidR="002D06D4" w:rsidRDefault="002D06D4" w:rsidP="002D06D4">
      <w:pPr>
        <w:pStyle w:val="ListParagraph"/>
        <w:numPr>
          <w:ilvl w:val="0"/>
          <w:numId w:val="16"/>
        </w:numPr>
      </w:pPr>
      <w:r>
        <w:t>Plot Results</w:t>
      </w:r>
    </w:p>
    <w:p w14:paraId="3814DFCA" w14:textId="4FC3821F" w:rsidR="002D06D4" w:rsidRDefault="002D06D4" w:rsidP="002D06D4">
      <w:pPr>
        <w:pStyle w:val="ListParagraph"/>
        <w:numPr>
          <w:ilvl w:val="1"/>
          <w:numId w:val="16"/>
        </w:numPr>
      </w:pPr>
      <w:r>
        <w:t>Table of keg calculated data</w:t>
      </w:r>
    </w:p>
    <w:p w14:paraId="13DA1BEE" w14:textId="153DABA1" w:rsidR="002D06D4" w:rsidRDefault="002D06D4" w:rsidP="002D06D4">
      <w:pPr>
        <w:pStyle w:val="ListParagraph"/>
        <w:numPr>
          <w:ilvl w:val="1"/>
          <w:numId w:val="16"/>
        </w:numPr>
      </w:pPr>
      <w:r>
        <w:t>Plot of trendline data for keg identification and values</w:t>
      </w:r>
    </w:p>
    <w:p w14:paraId="0552F21A" w14:textId="7136F25A" w:rsidR="002D06D4" w:rsidRDefault="002D06D4" w:rsidP="002D06D4">
      <w:pPr>
        <w:pStyle w:val="ListParagraph"/>
        <w:numPr>
          <w:ilvl w:val="1"/>
          <w:numId w:val="16"/>
        </w:numPr>
      </w:pPr>
      <w:r>
        <w:t>Table of variables calculated from MICP data</w:t>
      </w:r>
    </w:p>
    <w:p w14:paraId="141CCA43" w14:textId="46D8AB25" w:rsidR="002D06D4" w:rsidRDefault="002D06D4" w:rsidP="002D06D4">
      <w:pPr>
        <w:pStyle w:val="Heading2"/>
      </w:pPr>
      <w:r>
        <w:t>SECTION 2c</w:t>
      </w:r>
    </w:p>
    <w:p w14:paraId="2F88370B" w14:textId="73135142" w:rsidR="002D06D4" w:rsidRDefault="002D06D4" w:rsidP="002D06D4">
      <w:pPr>
        <w:pStyle w:val="ListParagraph"/>
        <w:numPr>
          <w:ilvl w:val="0"/>
          <w:numId w:val="16"/>
        </w:numPr>
      </w:pPr>
      <w:r>
        <w:t>Critical Endpoint UI GUI</w:t>
      </w:r>
    </w:p>
    <w:p w14:paraId="17B47E82" w14:textId="15F8C29C" w:rsidR="002D06D4" w:rsidRDefault="002D06D4" w:rsidP="002D06D4">
      <w:pPr>
        <w:pStyle w:val="ListParagraph"/>
        <w:numPr>
          <w:ilvl w:val="1"/>
          <w:numId w:val="16"/>
        </w:numPr>
      </w:pPr>
      <w:r>
        <w:t>Ask User how to identify critical endpoints</w:t>
      </w:r>
    </w:p>
    <w:p w14:paraId="02660F15" w14:textId="1C572051" w:rsidR="002D06D4" w:rsidRDefault="002D06D4" w:rsidP="002D06D4">
      <w:pPr>
        <w:pStyle w:val="ListParagraph"/>
        <w:numPr>
          <w:ilvl w:val="2"/>
          <w:numId w:val="16"/>
        </w:numPr>
      </w:pPr>
      <w:r>
        <w:t xml:space="preserve">Define maximum gas and water </w:t>
      </w:r>
      <w:proofErr w:type="spellStart"/>
      <w:r>
        <w:t>rel</w:t>
      </w:r>
      <w:proofErr w:type="spellEnd"/>
      <w:r>
        <w:t xml:space="preserve"> perm under 2-phase flowing conditions</w:t>
      </w:r>
    </w:p>
    <w:p w14:paraId="205D418B" w14:textId="0ECD8816" w:rsidR="002D06D4" w:rsidRDefault="002D06D4" w:rsidP="002D06D4">
      <w:pPr>
        <w:pStyle w:val="ListParagraph"/>
        <w:numPr>
          <w:ilvl w:val="2"/>
          <w:numId w:val="16"/>
        </w:numPr>
      </w:pPr>
      <w:r>
        <w:t xml:space="preserve">Define gas/water relative permeability at </w:t>
      </w:r>
      <w:proofErr w:type="spellStart"/>
      <w:r>
        <w:t>Sw</w:t>
      </w:r>
      <w:proofErr w:type="spellEnd"/>
      <w:r>
        <w:t xml:space="preserve">=1 and </w:t>
      </w:r>
      <w:proofErr w:type="spellStart"/>
      <w:r>
        <w:t>Sw</w:t>
      </w:r>
      <w:proofErr w:type="spellEnd"/>
      <w:r>
        <w:t>=0</w:t>
      </w:r>
    </w:p>
    <w:p w14:paraId="34A82BB8" w14:textId="131428D6" w:rsidR="002D06D4" w:rsidRDefault="002D06D4" w:rsidP="002D06D4">
      <w:pPr>
        <w:pStyle w:val="ListParagraph"/>
        <w:numPr>
          <w:ilvl w:val="2"/>
          <w:numId w:val="16"/>
        </w:numPr>
      </w:pPr>
      <w:r>
        <w:t>Select minimum water saturation in gas/water pair [</w:t>
      </w:r>
      <w:proofErr w:type="spellStart"/>
      <w:r>
        <w:t>Sw_min</w:t>
      </w:r>
      <w:proofErr w:type="spellEnd"/>
      <w:r>
        <w:t>]</w:t>
      </w:r>
    </w:p>
    <w:p w14:paraId="615B4389" w14:textId="596449AF" w:rsidR="002D753D" w:rsidRDefault="002D06D4" w:rsidP="002D753D">
      <w:pPr>
        <w:pStyle w:val="ListParagraph"/>
        <w:numPr>
          <w:ilvl w:val="2"/>
          <w:numId w:val="16"/>
        </w:numPr>
      </w:pPr>
      <w:r>
        <w:t>Select maximum water saturation in gas/water pair [</w:t>
      </w:r>
      <w:proofErr w:type="spellStart"/>
      <w:r>
        <w:t>Sw_max</w:t>
      </w:r>
      <w:proofErr w:type="spellEnd"/>
      <w:r>
        <w:t>]</w:t>
      </w:r>
    </w:p>
    <w:p w14:paraId="3CB99B33" w14:textId="77777777" w:rsidR="007E580A" w:rsidRDefault="007E580A" w:rsidP="007E580A">
      <w:pPr>
        <w:pStyle w:val="ListParagraph"/>
        <w:numPr>
          <w:ilvl w:val="1"/>
          <w:numId w:val="16"/>
        </w:numPr>
      </w:pPr>
      <w:r>
        <w:t>If user select to use algorithm endpoint values, skip the next section</w:t>
      </w:r>
    </w:p>
    <w:p w14:paraId="4B44B455" w14:textId="77777777" w:rsidR="007E580A" w:rsidRDefault="002D753D" w:rsidP="002D753D">
      <w:pPr>
        <w:pStyle w:val="ListParagraph"/>
        <w:numPr>
          <w:ilvl w:val="1"/>
          <w:numId w:val="16"/>
        </w:numPr>
      </w:pPr>
      <w:r>
        <w:t xml:space="preserve">If user selects to pick saturation endpoints from the chart, then go to the next section. </w:t>
      </w:r>
    </w:p>
    <w:p w14:paraId="05A1EBED" w14:textId="77777777" w:rsidR="007E580A" w:rsidRDefault="002D753D" w:rsidP="005F735F">
      <w:pPr>
        <w:pStyle w:val="ListParagraph"/>
        <w:numPr>
          <w:ilvl w:val="2"/>
          <w:numId w:val="16"/>
        </w:numPr>
      </w:pPr>
      <w:r>
        <w:t>Select minimum and maximum saturation points TWO POINTS ONLY</w:t>
      </w:r>
    </w:p>
    <w:p w14:paraId="4F2696F8" w14:textId="77777777" w:rsidR="007E580A" w:rsidRDefault="002D753D" w:rsidP="0094432E">
      <w:pPr>
        <w:pStyle w:val="ListParagraph"/>
        <w:numPr>
          <w:ilvl w:val="3"/>
          <w:numId w:val="16"/>
        </w:numPr>
      </w:pPr>
      <w:r>
        <w:t>if the user hasn't selected to pick points from the chart the code will not read any inputs selected from this chart</w:t>
      </w:r>
    </w:p>
    <w:p w14:paraId="78C32393" w14:textId="77777777" w:rsidR="007E580A" w:rsidRDefault="002D753D" w:rsidP="00DD1F11">
      <w:pPr>
        <w:pStyle w:val="ListParagraph"/>
        <w:numPr>
          <w:ilvl w:val="3"/>
          <w:numId w:val="16"/>
        </w:numPr>
      </w:pPr>
      <w:r>
        <w:t>Move to next code box manually after selection</w:t>
      </w:r>
    </w:p>
    <w:p w14:paraId="61340CD7" w14:textId="7138C2A6" w:rsidR="002D753D" w:rsidRDefault="002D753D" w:rsidP="007E580A">
      <w:pPr>
        <w:pStyle w:val="ListParagraph"/>
        <w:numPr>
          <w:ilvl w:val="2"/>
          <w:numId w:val="16"/>
        </w:numPr>
      </w:pPr>
      <w:r>
        <w:t>click on "CLICK HERE NEXT"</w:t>
      </w:r>
    </w:p>
    <w:p w14:paraId="7EC000B0" w14:textId="760F91DE" w:rsidR="007E580A" w:rsidRDefault="007E580A" w:rsidP="007E580A">
      <w:pPr>
        <w:pStyle w:val="Heading2"/>
      </w:pPr>
      <w:r>
        <w:t>SECTION 2d</w:t>
      </w:r>
    </w:p>
    <w:p w14:paraId="4663AD22" w14:textId="2C18AA88" w:rsidR="00247429" w:rsidRDefault="00247429" w:rsidP="00247429">
      <w:pPr>
        <w:pStyle w:val="ListParagraph"/>
        <w:numPr>
          <w:ilvl w:val="0"/>
          <w:numId w:val="16"/>
        </w:numPr>
      </w:pPr>
      <w:r>
        <w:t>Calculate Saturation Ranges</w:t>
      </w:r>
    </w:p>
    <w:p w14:paraId="78F5D467" w14:textId="0E827A4E" w:rsidR="00247429" w:rsidRDefault="00247429" w:rsidP="00247429">
      <w:pPr>
        <w:pStyle w:val="ListParagraph"/>
        <w:numPr>
          <w:ilvl w:val="1"/>
          <w:numId w:val="16"/>
        </w:numPr>
      </w:pPr>
      <w:r>
        <w:t>Saturation of the MICP tests (or other lab data) likely contains more data points than are practical for a simulator input file</w:t>
      </w:r>
    </w:p>
    <w:p w14:paraId="09E27892" w14:textId="5196AEB7" w:rsidR="00247429" w:rsidRDefault="00247429" w:rsidP="00247429">
      <w:pPr>
        <w:pStyle w:val="ListParagraph"/>
        <w:numPr>
          <w:ilvl w:val="1"/>
          <w:numId w:val="16"/>
        </w:numPr>
      </w:pPr>
      <w:r>
        <w:t xml:space="preserve">Input data needs to be re-mapped to the desired number of relative permeability/saturation data points for the </w:t>
      </w:r>
      <w:proofErr w:type="spellStart"/>
      <w:r>
        <w:t>kr</w:t>
      </w:r>
      <w:proofErr w:type="spellEnd"/>
      <w:r>
        <w:t xml:space="preserve"> formula</w:t>
      </w:r>
    </w:p>
    <w:p w14:paraId="503823F9" w14:textId="2215563E" w:rsidR="00247429" w:rsidRDefault="00247429" w:rsidP="00247429">
      <w:pPr>
        <w:pStyle w:val="ListParagraph"/>
        <w:numPr>
          <w:ilvl w:val="0"/>
          <w:numId w:val="16"/>
        </w:numPr>
      </w:pPr>
      <w:r>
        <w:t>Calculate Binary-Pair Capillary Pressure</w:t>
      </w:r>
    </w:p>
    <w:p w14:paraId="14C8E45F" w14:textId="66947449" w:rsidR="00247429" w:rsidRDefault="00247429" w:rsidP="00247429">
      <w:pPr>
        <w:pStyle w:val="ListParagraph"/>
        <w:numPr>
          <w:ilvl w:val="1"/>
          <w:numId w:val="16"/>
        </w:numPr>
      </w:pPr>
      <w:r>
        <w:lastRenderedPageBreak/>
        <w:t>Gas/Water capillary pressure conversion from mercury/air to oil/water and gas/oil fluid system</w:t>
      </w:r>
    </w:p>
    <w:p w14:paraId="79EDCCFA" w14:textId="48C9BFBB" w:rsidR="00247429" w:rsidRDefault="00247429" w:rsidP="00247429">
      <w:pPr>
        <w:pStyle w:val="ListParagraph"/>
        <w:numPr>
          <w:ilvl w:val="0"/>
          <w:numId w:val="16"/>
        </w:numPr>
      </w:pPr>
      <w:r>
        <w:t>Plot Binary-Pair Capillary Pressure Data</w:t>
      </w:r>
    </w:p>
    <w:p w14:paraId="32DD8310" w14:textId="220928CE" w:rsidR="00247429" w:rsidRDefault="00247429" w:rsidP="00247429">
      <w:pPr>
        <w:pStyle w:val="ListParagraph"/>
        <w:numPr>
          <w:ilvl w:val="1"/>
          <w:numId w:val="16"/>
        </w:numPr>
      </w:pPr>
      <w:r>
        <w:t>Left Chart</w:t>
      </w:r>
    </w:p>
    <w:p w14:paraId="76F9DA8B" w14:textId="2ADDF120" w:rsidR="00247429" w:rsidRDefault="00247429" w:rsidP="00247429">
      <w:pPr>
        <w:pStyle w:val="ListParagraph"/>
        <w:numPr>
          <w:ilvl w:val="2"/>
          <w:numId w:val="16"/>
        </w:numPr>
      </w:pPr>
      <w:r>
        <w:t>Mercury/air pressure/saturation plot</w:t>
      </w:r>
    </w:p>
    <w:p w14:paraId="6A420F9D" w14:textId="6766B680" w:rsidR="00247429" w:rsidRDefault="00247429" w:rsidP="00247429">
      <w:pPr>
        <w:pStyle w:val="ListParagraph"/>
        <w:numPr>
          <w:ilvl w:val="2"/>
          <w:numId w:val="16"/>
        </w:numPr>
      </w:pPr>
      <w:r>
        <w:t>gas</w:t>
      </w:r>
      <w:r>
        <w:t>/water pressure/saturation plot</w:t>
      </w:r>
    </w:p>
    <w:p w14:paraId="43EBEF26" w14:textId="79A64B83" w:rsidR="00247429" w:rsidRDefault="00247429" w:rsidP="00247429">
      <w:pPr>
        <w:pStyle w:val="ListParagraph"/>
        <w:numPr>
          <w:ilvl w:val="2"/>
          <w:numId w:val="16"/>
        </w:numPr>
      </w:pPr>
      <w:r>
        <w:t>critical pressure/saturation endpoint</w:t>
      </w:r>
      <w:r>
        <w:t>s</w:t>
      </w:r>
    </w:p>
    <w:p w14:paraId="4D425102" w14:textId="08664554" w:rsidR="00247429" w:rsidRDefault="00247429" w:rsidP="00247429">
      <w:pPr>
        <w:pStyle w:val="ListParagraph"/>
        <w:numPr>
          <w:ilvl w:val="1"/>
          <w:numId w:val="16"/>
        </w:numPr>
      </w:pPr>
      <w:r>
        <w:t>Right-Top Chart</w:t>
      </w:r>
    </w:p>
    <w:p w14:paraId="042A8928" w14:textId="668739CD" w:rsidR="00247429" w:rsidRDefault="00247429" w:rsidP="00247429">
      <w:pPr>
        <w:pStyle w:val="ListParagraph"/>
        <w:numPr>
          <w:ilvl w:val="2"/>
          <w:numId w:val="16"/>
        </w:numPr>
      </w:pPr>
      <w:r>
        <w:t xml:space="preserve">Effective non-wetting permeability </w:t>
      </w:r>
      <w:proofErr w:type="spellStart"/>
      <w:r>
        <w:t>logBv</w:t>
      </w:r>
      <w:proofErr w:type="spellEnd"/>
      <w:r>
        <w:t>/</w:t>
      </w:r>
      <w:proofErr w:type="spellStart"/>
      <w:r>
        <w:t>logPc</w:t>
      </w:r>
      <w:proofErr w:type="spellEnd"/>
      <w:r>
        <w:t xml:space="preserve"> plot</w:t>
      </w:r>
    </w:p>
    <w:p w14:paraId="6EDC6552" w14:textId="51773017" w:rsidR="00247429" w:rsidRDefault="00247429" w:rsidP="00247429">
      <w:pPr>
        <w:pStyle w:val="ListParagraph"/>
        <w:numPr>
          <w:ilvl w:val="1"/>
          <w:numId w:val="16"/>
        </w:numPr>
      </w:pPr>
      <w:r>
        <w:t>Right-Bottom Chart</w:t>
      </w:r>
    </w:p>
    <w:p w14:paraId="1D2F45F2" w14:textId="4C843835" w:rsidR="00247429" w:rsidRDefault="00247429" w:rsidP="00247429">
      <w:pPr>
        <w:pStyle w:val="ListParagraph"/>
        <w:numPr>
          <w:ilvl w:val="2"/>
          <w:numId w:val="16"/>
        </w:numPr>
      </w:pPr>
      <w:r>
        <w:t>Effective gas/water permeability/mercury saturation plot</w:t>
      </w:r>
    </w:p>
    <w:p w14:paraId="70348D23" w14:textId="04BCDF5E" w:rsidR="0013629F" w:rsidRDefault="0013629F" w:rsidP="0013629F">
      <w:pPr>
        <w:pStyle w:val="Heading2"/>
      </w:pPr>
      <w:r>
        <w:t>SECTION 3</w:t>
      </w:r>
    </w:p>
    <w:p w14:paraId="58FF041A" w14:textId="76824C07" w:rsidR="00247429" w:rsidRDefault="00247429" w:rsidP="00247429">
      <w:pPr>
        <w:pStyle w:val="ListParagraph"/>
        <w:numPr>
          <w:ilvl w:val="0"/>
          <w:numId w:val="25"/>
        </w:numPr>
      </w:pPr>
      <w:r>
        <w:t>Relative Permeability Calculator</w:t>
      </w:r>
    </w:p>
    <w:p w14:paraId="4A4D4A96" w14:textId="6AD1BCFC" w:rsidR="00247429" w:rsidRDefault="00247429" w:rsidP="00247429">
      <w:pPr>
        <w:pStyle w:val="ListParagraph"/>
        <w:numPr>
          <w:ilvl w:val="1"/>
          <w:numId w:val="25"/>
        </w:numPr>
      </w:pPr>
      <w:r>
        <w:t xml:space="preserve">calculate </w:t>
      </w:r>
      <w:proofErr w:type="spellStart"/>
      <w:r>
        <w:t>s_bar</w:t>
      </w:r>
      <w:proofErr w:type="spellEnd"/>
      <w:r>
        <w:t xml:space="preserve"> for CO</w:t>
      </w:r>
      <w:r w:rsidRPr="00247429">
        <w:rPr>
          <w:vertAlign w:val="subscript"/>
        </w:rPr>
        <w:t>2</w:t>
      </w:r>
      <w:r>
        <w:t>/water fluid pair</w:t>
      </w:r>
    </w:p>
    <w:p w14:paraId="123340F9" w14:textId="3756F2C7" w:rsidR="00247429" w:rsidRDefault="00247429" w:rsidP="00247429">
      <w:pPr>
        <w:pStyle w:val="ListParagraph"/>
        <w:numPr>
          <w:ilvl w:val="1"/>
          <w:numId w:val="25"/>
        </w:numPr>
      </w:pPr>
      <w:r>
        <w:t>calculate CO</w:t>
      </w:r>
      <w:r w:rsidRPr="00247429">
        <w:rPr>
          <w:vertAlign w:val="subscript"/>
        </w:rPr>
        <w:t>2</w:t>
      </w:r>
      <w:r>
        <w:t>/water relative permeability</w:t>
      </w:r>
    </w:p>
    <w:p w14:paraId="53505A30" w14:textId="472A5AB0" w:rsidR="00247429" w:rsidRDefault="00247429" w:rsidP="00247429">
      <w:pPr>
        <w:pStyle w:val="ListParagraph"/>
        <w:numPr>
          <w:ilvl w:val="0"/>
          <w:numId w:val="25"/>
        </w:numPr>
      </w:pPr>
      <w:r>
        <w:t>Display CO</w:t>
      </w:r>
      <w:r w:rsidRPr="00247429">
        <w:rPr>
          <w:vertAlign w:val="subscript"/>
        </w:rPr>
        <w:t>2</w:t>
      </w:r>
      <w:r>
        <w:t>/water relative permeability chart</w:t>
      </w:r>
    </w:p>
    <w:p w14:paraId="4CA0B316" w14:textId="4A6BE60C" w:rsidR="00247429" w:rsidRDefault="00247429" w:rsidP="00247429">
      <w:pPr>
        <w:pStyle w:val="ListParagraph"/>
        <w:numPr>
          <w:ilvl w:val="0"/>
          <w:numId w:val="25"/>
        </w:numPr>
      </w:pPr>
      <w:r>
        <w:t>Output data to file</w:t>
      </w:r>
    </w:p>
    <w:p w14:paraId="4C03300D" w14:textId="3C925ED3" w:rsidR="00247429" w:rsidRDefault="00247429" w:rsidP="00247429">
      <w:pPr>
        <w:pStyle w:val="ListParagraph"/>
        <w:numPr>
          <w:ilvl w:val="1"/>
          <w:numId w:val="25"/>
        </w:numPr>
      </w:pPr>
      <w:r>
        <w:t>Three available file formats for exported data</w:t>
      </w:r>
    </w:p>
    <w:p w14:paraId="3157537E" w14:textId="234AB88C" w:rsidR="00247429" w:rsidRDefault="00247429" w:rsidP="00247429">
      <w:pPr>
        <w:pStyle w:val="ListParagraph"/>
        <w:numPr>
          <w:ilvl w:val="2"/>
          <w:numId w:val="25"/>
        </w:numPr>
      </w:pPr>
      <w:r>
        <w:t xml:space="preserve"> csv file</w:t>
      </w:r>
    </w:p>
    <w:p w14:paraId="7E2ACA68" w14:textId="0B1D6ABE" w:rsidR="00247429" w:rsidRDefault="00924EEF" w:rsidP="00924EEF">
      <w:pPr>
        <w:pStyle w:val="ListParagraph"/>
        <w:numPr>
          <w:ilvl w:val="2"/>
          <w:numId w:val="25"/>
        </w:numPr>
      </w:pPr>
      <w:r>
        <w:t xml:space="preserve"> </w:t>
      </w:r>
      <w:r w:rsidR="00247429">
        <w:t>Eclipse GSF/WSF keywords</w:t>
      </w:r>
    </w:p>
    <w:p w14:paraId="01C29791" w14:textId="6BE3DA58" w:rsidR="00247429" w:rsidRDefault="00924EEF" w:rsidP="00924EEF">
      <w:pPr>
        <w:pStyle w:val="ListParagraph"/>
        <w:numPr>
          <w:ilvl w:val="2"/>
          <w:numId w:val="25"/>
        </w:numPr>
      </w:pPr>
      <w:r>
        <w:t xml:space="preserve"> </w:t>
      </w:r>
      <w:r w:rsidR="00247429">
        <w:t>Eclipse SGWFN keyword</w:t>
      </w:r>
    </w:p>
    <w:p w14:paraId="0D1CE8DC" w14:textId="6320883B" w:rsidR="00CC0735" w:rsidRDefault="00CC0735" w:rsidP="00C33C91">
      <w:pPr>
        <w:pStyle w:val="Heading1"/>
      </w:pPr>
      <w:r>
        <w:t>Three-phase code Description from Jupyter Lab</w:t>
      </w:r>
    </w:p>
    <w:p w14:paraId="5AD7DDED" w14:textId="77777777" w:rsidR="00247429" w:rsidRPr="00A778FB" w:rsidRDefault="00247429" w:rsidP="00247429">
      <w:pPr>
        <w:rPr>
          <w:b/>
          <w:bCs/>
        </w:rPr>
      </w:pPr>
      <w:r w:rsidRPr="00A778FB">
        <w:rPr>
          <w:b/>
          <w:bCs/>
        </w:rPr>
        <w:t>PC-to-RP Method</w:t>
      </w:r>
    </w:p>
    <w:p w14:paraId="2669C429" w14:textId="63E0109B" w:rsidR="00247429" w:rsidRDefault="00247429" w:rsidP="00247429">
      <w:r>
        <w:t>T</w:t>
      </w:r>
      <w:r>
        <w:t>hree</w:t>
      </w:r>
      <w:r>
        <w:t>-Phase Relative Permeability from Capillary Pressure Calculator</w:t>
      </w:r>
    </w:p>
    <w:p w14:paraId="4297246C" w14:textId="77777777" w:rsidR="00247429" w:rsidRDefault="00247429" w:rsidP="00247429">
      <w:r>
        <w:t xml:space="preserve">Author: </w:t>
      </w:r>
      <w:r w:rsidRPr="00A778FB">
        <w:rPr>
          <w:i/>
          <w:iCs/>
        </w:rPr>
        <w:t>Dr. Nathan Moodie</w:t>
      </w:r>
      <w:r>
        <w:t xml:space="preserve"> </w:t>
      </w:r>
    </w:p>
    <w:p w14:paraId="3B5D20AC" w14:textId="77777777" w:rsidR="00247429" w:rsidRDefault="00247429" w:rsidP="00247429">
      <w:pPr>
        <w:pStyle w:val="Heading2"/>
      </w:pPr>
      <w:r>
        <w:t>SECTION 1</w:t>
      </w:r>
    </w:p>
    <w:p w14:paraId="6ED271F2" w14:textId="5CAE122D" w:rsidR="00924EEF" w:rsidRDefault="00924EEF" w:rsidP="00924EEF">
      <w:pPr>
        <w:pStyle w:val="ListParagraph"/>
        <w:numPr>
          <w:ilvl w:val="0"/>
          <w:numId w:val="29"/>
        </w:numPr>
      </w:pPr>
      <w:r>
        <w:t>Load Required Python Packages and Tools</w:t>
      </w:r>
    </w:p>
    <w:p w14:paraId="1A6A3672" w14:textId="08E3AC9C" w:rsidR="00924EEF" w:rsidRDefault="00924EEF" w:rsidP="00924EEF">
      <w:pPr>
        <w:pStyle w:val="ListParagraph"/>
        <w:numPr>
          <w:ilvl w:val="0"/>
          <w:numId w:val="29"/>
        </w:numPr>
      </w:pPr>
      <w:r>
        <w:t>Load Input Data</w:t>
      </w:r>
    </w:p>
    <w:p w14:paraId="77B76BAF" w14:textId="53CB926A" w:rsidR="00924EEF" w:rsidRDefault="00924EEF" w:rsidP="00924EEF">
      <w:pPr>
        <w:pStyle w:val="ListParagraph"/>
        <w:numPr>
          <w:ilvl w:val="1"/>
          <w:numId w:val="29"/>
        </w:numPr>
      </w:pPr>
      <w:r>
        <w:t>read file and parse data into variables 'pc' and '</w:t>
      </w:r>
      <w:proofErr w:type="spellStart"/>
      <w:r>
        <w:t>shg</w:t>
      </w:r>
      <w:proofErr w:type="spellEnd"/>
      <w:r>
        <w:t>'</w:t>
      </w:r>
    </w:p>
    <w:p w14:paraId="52AB0239" w14:textId="603C287A" w:rsidR="00924EEF" w:rsidRDefault="00924EEF" w:rsidP="00924EEF">
      <w:pPr>
        <w:pStyle w:val="ListParagraph"/>
        <w:numPr>
          <w:ilvl w:val="2"/>
          <w:numId w:val="29"/>
        </w:numPr>
      </w:pPr>
      <w:r>
        <w:t>Data file must be in CSV format</w:t>
      </w:r>
      <w:r>
        <w:t xml:space="preserve"> of [pressure, saturation]</w:t>
      </w:r>
      <w:r>
        <w:t xml:space="preserve"> with NO headers.</w:t>
      </w:r>
    </w:p>
    <w:p w14:paraId="0581230C" w14:textId="0D467380" w:rsidR="00924EEF" w:rsidRDefault="00924EEF" w:rsidP="00924EEF">
      <w:pPr>
        <w:pStyle w:val="ListParagraph"/>
        <w:numPr>
          <w:ilvl w:val="2"/>
          <w:numId w:val="29"/>
        </w:numPr>
      </w:pPr>
      <w:r>
        <w:t>Data file must contain capillary pressure in the first column and mercury saturation in the second column</w:t>
      </w:r>
    </w:p>
    <w:p w14:paraId="462A2AC6" w14:textId="624D7E30" w:rsidR="00924EEF" w:rsidRDefault="00924EEF" w:rsidP="00924EEF">
      <w:pPr>
        <w:pStyle w:val="ListParagraph"/>
        <w:numPr>
          <w:ilvl w:val="0"/>
          <w:numId w:val="29"/>
        </w:numPr>
      </w:pPr>
      <w:r>
        <w:t>Set Constants for the algorithm</w:t>
      </w:r>
    </w:p>
    <w:p w14:paraId="5AB7B63C" w14:textId="1160B6FE" w:rsidR="00924EEF" w:rsidRDefault="00924EEF" w:rsidP="00924EEF">
      <w:pPr>
        <w:pStyle w:val="ListParagraph"/>
        <w:numPr>
          <w:ilvl w:val="1"/>
          <w:numId w:val="29"/>
        </w:numPr>
      </w:pPr>
      <w:r>
        <w:t>enter MICP porosity and permeability</w:t>
      </w:r>
    </w:p>
    <w:p w14:paraId="54D70080" w14:textId="33D7C4C9" w:rsidR="00924EEF" w:rsidRDefault="00924EEF" w:rsidP="00924EEF">
      <w:pPr>
        <w:pStyle w:val="ListParagraph"/>
        <w:numPr>
          <w:ilvl w:val="1"/>
          <w:numId w:val="29"/>
        </w:numPr>
      </w:pPr>
      <w:r>
        <w:t>Interfacial Tension [gamma] (oil/water and gas/oil)</w:t>
      </w:r>
    </w:p>
    <w:p w14:paraId="573B0D22" w14:textId="36F386F0" w:rsidR="00924EEF" w:rsidRDefault="00924EEF" w:rsidP="00924EEF">
      <w:pPr>
        <w:pStyle w:val="ListParagraph"/>
        <w:numPr>
          <w:ilvl w:val="1"/>
          <w:numId w:val="29"/>
        </w:numPr>
      </w:pPr>
      <w:r>
        <w:t>Contact Angle [theta] (oil/water and gas/oil)</w:t>
      </w:r>
    </w:p>
    <w:p w14:paraId="0F73BB01" w14:textId="1F025719" w:rsidR="00924EEF" w:rsidRDefault="00924EEF" w:rsidP="00924EEF">
      <w:pPr>
        <w:pStyle w:val="ListParagraph"/>
        <w:numPr>
          <w:ilvl w:val="1"/>
          <w:numId w:val="29"/>
        </w:numPr>
      </w:pPr>
      <w:r w:rsidRPr="00924EEF">
        <w:rPr>
          <w:b/>
          <w:bCs/>
          <w:i/>
          <w:iCs/>
        </w:rPr>
        <w:t>b</w:t>
      </w:r>
      <w:r>
        <w:t xml:space="preserve"> exponent (oil in water, water, gas in oil, oil)</w:t>
      </w:r>
    </w:p>
    <w:p w14:paraId="65D9CD2F" w14:textId="37D421B7" w:rsidR="00924EEF" w:rsidRDefault="00924EEF" w:rsidP="00924EEF">
      <w:pPr>
        <w:pStyle w:val="ListParagraph"/>
        <w:numPr>
          <w:ilvl w:val="1"/>
          <w:numId w:val="29"/>
        </w:numPr>
      </w:pPr>
      <w:r w:rsidRPr="00924EEF">
        <w:rPr>
          <w:b/>
          <w:bCs/>
          <w:i/>
          <w:iCs/>
        </w:rPr>
        <w:t>c</w:t>
      </w:r>
      <w:r>
        <w:t xml:space="preserve"> exponent (oil in water, water, gas in oil, oil)</w:t>
      </w:r>
    </w:p>
    <w:p w14:paraId="7AFE7985" w14:textId="601E35D5" w:rsidR="00CC0735" w:rsidRDefault="00924EEF" w:rsidP="00924EEF">
      <w:pPr>
        <w:pStyle w:val="ListParagraph"/>
        <w:numPr>
          <w:ilvl w:val="0"/>
          <w:numId w:val="29"/>
        </w:numPr>
      </w:pPr>
      <w:r>
        <w:t>Plot Input Data and Constants</w:t>
      </w:r>
    </w:p>
    <w:p w14:paraId="739C6B3C" w14:textId="53DAF221" w:rsidR="00924EEF" w:rsidRDefault="00924EEF" w:rsidP="00924EEF">
      <w:pPr>
        <w:pStyle w:val="Heading2"/>
      </w:pPr>
      <w:r>
        <w:lastRenderedPageBreak/>
        <w:t>SECTION 2a</w:t>
      </w:r>
    </w:p>
    <w:p w14:paraId="52CAD55B" w14:textId="671FCBDD" w:rsidR="00924EEF" w:rsidRDefault="00924EEF" w:rsidP="00924EEF">
      <w:r>
        <w:t>Calculate the effective permeability and first and second derivative of the MICP data</w:t>
      </w:r>
    </w:p>
    <w:p w14:paraId="4A67E7F0" w14:textId="289F70C6" w:rsidR="00924EEF" w:rsidRDefault="00924EEF" w:rsidP="00924EEF">
      <w:pPr>
        <w:pStyle w:val="ListParagraph"/>
        <w:numPr>
          <w:ilvl w:val="0"/>
          <w:numId w:val="30"/>
        </w:numPr>
      </w:pPr>
      <w:r>
        <w:t xml:space="preserve">Set Lithology Factor τ  </w:t>
      </w:r>
    </w:p>
    <w:p w14:paraId="0F39C0E6" w14:textId="225F7355" w:rsidR="00924EEF" w:rsidRDefault="00924EEF" w:rsidP="00924EEF">
      <w:pPr>
        <w:pStyle w:val="ListParagraph"/>
        <w:numPr>
          <w:ilvl w:val="1"/>
          <w:numId w:val="30"/>
        </w:numPr>
      </w:pPr>
      <w:r>
        <w:t xml:space="preserve">Minimization </w:t>
      </w:r>
      <w:r>
        <w:t>algorithm</w:t>
      </w:r>
      <w:r>
        <w:t xml:space="preserve"> adjusts τ to minimize the miss-match between max </w:t>
      </w:r>
      <w:proofErr w:type="spellStart"/>
      <w:r>
        <w:t>ke</w:t>
      </w:r>
      <w:proofErr w:type="spellEnd"/>
      <w:r>
        <w:t xml:space="preserve"> and MICP k</w:t>
      </w:r>
    </w:p>
    <w:p w14:paraId="35AA01CF" w14:textId="692FF18E" w:rsidR="00924EEF" w:rsidRDefault="00924EEF" w:rsidP="00924EEF">
      <w:pPr>
        <w:pStyle w:val="ListParagraph"/>
        <w:numPr>
          <w:ilvl w:val="0"/>
          <w:numId w:val="30"/>
        </w:numPr>
      </w:pPr>
      <w:r>
        <w:t>Calculate Effective Permeability in the oil/water fluid pair (</w:t>
      </w:r>
      <w:proofErr w:type="spellStart"/>
      <w:r>
        <w:t>ke</w:t>
      </w:r>
      <w:proofErr w:type="spellEnd"/>
      <w:r>
        <w:t>-o/w) and in the gas/oil fluid pair (</w:t>
      </w:r>
      <w:proofErr w:type="spellStart"/>
      <w:r>
        <w:t>ke</w:t>
      </w:r>
      <w:proofErr w:type="spellEnd"/>
      <w:r>
        <w:t>-g/o)</w:t>
      </w:r>
    </w:p>
    <w:p w14:paraId="56143C43" w14:textId="21F5D67C" w:rsidR="00924EEF" w:rsidRDefault="00924EEF" w:rsidP="00924EEF">
      <w:pPr>
        <w:pStyle w:val="ListParagraph"/>
        <w:numPr>
          <w:ilvl w:val="1"/>
          <w:numId w:val="30"/>
        </w:numPr>
      </w:pPr>
      <w:r>
        <w:t xml:space="preserve">Identify maximum effective permeability for each fluid pair using Purcell's formula: oil/water = </w:t>
      </w:r>
      <w:proofErr w:type="spellStart"/>
      <w:r>
        <w:t>keow_max</w:t>
      </w:r>
      <w:proofErr w:type="spellEnd"/>
      <w:r>
        <w:t xml:space="preserve"> &amp; gas/oil = </w:t>
      </w:r>
      <w:proofErr w:type="spellStart"/>
      <w:r>
        <w:t>kego_max</w:t>
      </w:r>
      <w:proofErr w:type="spellEnd"/>
    </w:p>
    <w:p w14:paraId="6158BCEA" w14:textId="103E6577" w:rsidR="00924EEF" w:rsidRDefault="00924EEF" w:rsidP="00924EEF">
      <w:pPr>
        <w:pStyle w:val="ListParagraph"/>
        <w:numPr>
          <w:ilvl w:val="2"/>
          <w:numId w:val="30"/>
        </w:numPr>
      </w:pPr>
      <w:r>
        <w:t>Purcell, W R. “Capillary Pressures - Their Measurement Using Mercury and the Calculation of Permeability Therefrom.” Journal of Petroleum Technology 1, no. 2 (1949): 39–48.</w:t>
      </w:r>
    </w:p>
    <w:p w14:paraId="24545066" w14:textId="5AB8FC4D" w:rsidR="00924EEF" w:rsidRDefault="00924EEF" w:rsidP="00924EEF">
      <w:pPr>
        <w:pStyle w:val="ListParagraph"/>
        <w:numPr>
          <w:ilvl w:val="0"/>
          <w:numId w:val="30"/>
        </w:numPr>
      </w:pPr>
      <w:r>
        <w:t xml:space="preserve">Calculate 1st and 2nd derivatives and angle of the 1st </w:t>
      </w:r>
      <w:proofErr w:type="spellStart"/>
      <w:r>
        <w:t>derivateive</w:t>
      </w:r>
      <w:proofErr w:type="spellEnd"/>
      <w:r>
        <w:t xml:space="preserve"> of the capillary pressure data</w:t>
      </w:r>
    </w:p>
    <w:p w14:paraId="519D2867" w14:textId="5699D008" w:rsidR="00924EEF" w:rsidRDefault="00924EEF" w:rsidP="00924EEF">
      <w:pPr>
        <w:pStyle w:val="ListParagraph"/>
        <w:numPr>
          <w:ilvl w:val="1"/>
          <w:numId w:val="30"/>
        </w:numPr>
      </w:pPr>
      <w:r>
        <w:t>Identify water saturation (</w:t>
      </w:r>
      <w:proofErr w:type="spellStart"/>
      <w:r>
        <w:t>Sw</w:t>
      </w:r>
      <w:proofErr w:type="spellEnd"/>
      <w:r>
        <w:t>) and total liquid saturation (</w:t>
      </w:r>
      <w:proofErr w:type="spellStart"/>
      <w:r>
        <w:t>Sl</w:t>
      </w:r>
      <w:proofErr w:type="spellEnd"/>
      <w:r>
        <w:t xml:space="preserve"> = oil + residual water) critical points </w:t>
      </w:r>
    </w:p>
    <w:p w14:paraId="1523DEF9" w14:textId="505BD529" w:rsidR="00924EEF" w:rsidRDefault="00924EEF" w:rsidP="00924EEF">
      <w:pPr>
        <w:pStyle w:val="ListParagraph"/>
        <w:numPr>
          <w:ilvl w:val="2"/>
          <w:numId w:val="30"/>
        </w:numPr>
      </w:pPr>
      <w:proofErr w:type="spellStart"/>
      <w:r>
        <w:t>Sw_max</w:t>
      </w:r>
      <w:proofErr w:type="spellEnd"/>
      <w:r>
        <w:t xml:space="preserve"> and </w:t>
      </w:r>
      <w:proofErr w:type="spellStart"/>
      <w:r>
        <w:t>Sl_max</w:t>
      </w:r>
      <w:proofErr w:type="spellEnd"/>
      <w:r>
        <w:t xml:space="preserve"> is where the sign of the second derivative goes from negative to positive  </w:t>
      </w:r>
    </w:p>
    <w:p w14:paraId="1C2DAAFC" w14:textId="7AA2AA4D" w:rsidR="00924EEF" w:rsidRDefault="00924EEF" w:rsidP="00924EEF">
      <w:pPr>
        <w:pStyle w:val="ListParagraph"/>
        <w:numPr>
          <w:ilvl w:val="2"/>
          <w:numId w:val="30"/>
        </w:numPr>
      </w:pPr>
      <w:proofErr w:type="spellStart"/>
      <w:r>
        <w:t>Sw_min</w:t>
      </w:r>
      <w:proofErr w:type="spellEnd"/>
      <w:r>
        <w:t xml:space="preserve"> is more difficult - Coded the following two options</w:t>
      </w:r>
    </w:p>
    <w:p w14:paraId="1F0545B0" w14:textId="18BB9CEE" w:rsidR="00924EEF" w:rsidRDefault="00924EEF" w:rsidP="00924EEF">
      <w:pPr>
        <w:pStyle w:val="ListParagraph"/>
        <w:numPr>
          <w:ilvl w:val="3"/>
          <w:numId w:val="30"/>
        </w:numPr>
      </w:pPr>
      <w:proofErr w:type="spellStart"/>
      <w:r>
        <w:t>Sw_min</w:t>
      </w:r>
      <w:proofErr w:type="spellEnd"/>
      <w:r>
        <w:t xml:space="preserve"> is set to the value at 89 degrees = </w:t>
      </w:r>
      <w:proofErr w:type="spellStart"/>
      <w:r>
        <w:t>swmin</w:t>
      </w:r>
      <w:proofErr w:type="spellEnd"/>
    </w:p>
    <w:p w14:paraId="284F36FF" w14:textId="32B2CC40" w:rsidR="00924EEF" w:rsidRDefault="00924EEF" w:rsidP="00924EEF">
      <w:pPr>
        <w:pStyle w:val="ListParagraph"/>
        <w:numPr>
          <w:ilvl w:val="3"/>
          <w:numId w:val="30"/>
        </w:numPr>
      </w:pPr>
      <w:proofErr w:type="spellStart"/>
      <w:r>
        <w:t>Sw_min</w:t>
      </w:r>
      <w:proofErr w:type="spellEnd"/>
      <w:r>
        <w:t xml:space="preserve"> is set to the value at maximum change in angle of the first derivative</w:t>
      </w:r>
    </w:p>
    <w:p w14:paraId="01FDA81C" w14:textId="05B4023F" w:rsidR="00924EEF" w:rsidRDefault="00924EEF" w:rsidP="00924EEF">
      <w:pPr>
        <w:pStyle w:val="ListParagraph"/>
        <w:numPr>
          <w:ilvl w:val="2"/>
          <w:numId w:val="30"/>
        </w:numPr>
      </w:pPr>
      <w:proofErr w:type="spellStart"/>
      <w:r>
        <w:t>Sl_min</w:t>
      </w:r>
      <w:proofErr w:type="spellEnd"/>
      <w:r>
        <w:t xml:space="preserve"> = (1 - </w:t>
      </w:r>
      <w:proofErr w:type="spellStart"/>
      <w:r>
        <w:t>Sw_max</w:t>
      </w:r>
      <w:proofErr w:type="spellEnd"/>
      <w:r>
        <w:t xml:space="preserve">) + </w:t>
      </w:r>
      <w:proofErr w:type="spellStart"/>
      <w:r>
        <w:t>Sw_min</w:t>
      </w:r>
      <w:proofErr w:type="spellEnd"/>
      <w:r>
        <w:t xml:space="preserve"> </w:t>
      </w:r>
    </w:p>
    <w:p w14:paraId="7B26FAFB" w14:textId="71B27385" w:rsidR="00924EEF" w:rsidRDefault="00924EEF" w:rsidP="00924EEF">
      <w:pPr>
        <w:pStyle w:val="ListParagraph"/>
        <w:numPr>
          <w:ilvl w:val="1"/>
          <w:numId w:val="30"/>
        </w:numPr>
      </w:pPr>
      <w:r>
        <w:t>Identify effective permeability critical points</w:t>
      </w:r>
    </w:p>
    <w:p w14:paraId="217773F6" w14:textId="3364A21F" w:rsidR="00924EEF" w:rsidRDefault="00924EEF" w:rsidP="00924EEF">
      <w:pPr>
        <w:pStyle w:val="ListParagraph"/>
        <w:numPr>
          <w:ilvl w:val="2"/>
          <w:numId w:val="30"/>
        </w:numPr>
      </w:pPr>
      <w:r>
        <w:t xml:space="preserve">effective </w:t>
      </w:r>
      <w:r>
        <w:t xml:space="preserve">permeability of </w:t>
      </w:r>
      <w:r>
        <w:t>water (</w:t>
      </w:r>
      <w:proofErr w:type="spellStart"/>
      <w:r>
        <w:t>kew</w:t>
      </w:r>
      <w:proofErr w:type="spellEnd"/>
      <w:r>
        <w:t xml:space="preserve">) in oil/water pair and effective oil </w:t>
      </w:r>
      <w:r>
        <w:t xml:space="preserve">permeability </w:t>
      </w:r>
      <w:r>
        <w:t>(</w:t>
      </w:r>
      <w:proofErr w:type="spellStart"/>
      <w:r>
        <w:t>kego</w:t>
      </w:r>
      <w:proofErr w:type="spellEnd"/>
      <w:r>
        <w:t xml:space="preserve">) in gas/oil pair identified at </w:t>
      </w:r>
      <w:proofErr w:type="spellStart"/>
      <w:r>
        <w:t>Sw_max</w:t>
      </w:r>
      <w:proofErr w:type="spellEnd"/>
      <w:r>
        <w:t xml:space="preserve"> &amp; </w:t>
      </w:r>
      <w:proofErr w:type="spellStart"/>
      <w:r>
        <w:t>Sl_max</w:t>
      </w:r>
      <w:proofErr w:type="spellEnd"/>
      <w:r>
        <w:t xml:space="preserve"> points</w:t>
      </w:r>
    </w:p>
    <w:p w14:paraId="020409BE" w14:textId="69D5ECAC" w:rsidR="00924EEF" w:rsidRDefault="00924EEF" w:rsidP="00924EEF">
      <w:pPr>
        <w:pStyle w:val="ListParagraph"/>
        <w:numPr>
          <w:ilvl w:val="0"/>
          <w:numId w:val="30"/>
        </w:numPr>
      </w:pPr>
      <w:r>
        <w:t xml:space="preserve">Plot </w:t>
      </w:r>
      <w:proofErr w:type="spellStart"/>
      <w:r>
        <w:t>ke</w:t>
      </w:r>
      <w:proofErr w:type="spellEnd"/>
      <w:r>
        <w:t xml:space="preserve"> data and identify maximum points</w:t>
      </w:r>
    </w:p>
    <w:p w14:paraId="1BC1C04C" w14:textId="5B01EAA8" w:rsidR="00924EEF" w:rsidRDefault="00924EEF" w:rsidP="00924EEF">
      <w:pPr>
        <w:pStyle w:val="Heading2"/>
      </w:pPr>
      <w:r>
        <w:t>SECTION 2b</w:t>
      </w:r>
    </w:p>
    <w:p w14:paraId="72FAD283" w14:textId="099BDB84" w:rsidR="00924EEF" w:rsidRDefault="00924EEF" w:rsidP="00924EEF">
      <w:pPr>
        <w:pStyle w:val="ListParagraph"/>
        <w:numPr>
          <w:ilvl w:val="0"/>
          <w:numId w:val="30"/>
        </w:numPr>
      </w:pPr>
      <w:r>
        <w:t>Effective Non-Wetting Permeability Algorithm</w:t>
      </w:r>
    </w:p>
    <w:p w14:paraId="1B6AE08E" w14:textId="2A79AB48" w:rsidR="00924EEF" w:rsidRDefault="00924EEF" w:rsidP="00924EEF">
      <w:pPr>
        <w:pStyle w:val="ListParagraph"/>
        <w:numPr>
          <w:ilvl w:val="1"/>
          <w:numId w:val="30"/>
        </w:numPr>
      </w:pPr>
      <w:r>
        <w:t>Identify effective nonwetting-phase permeability critical points (</w:t>
      </w:r>
      <w:proofErr w:type="spellStart"/>
      <w:r>
        <w:t>keow</w:t>
      </w:r>
      <w:proofErr w:type="spellEnd"/>
      <w:r>
        <w:t xml:space="preserve"> &amp; keg)</w:t>
      </w:r>
    </w:p>
    <w:p w14:paraId="6E356FE4" w14:textId="52F67C32" w:rsidR="00924EEF" w:rsidRDefault="00924EEF" w:rsidP="00924EEF">
      <w:pPr>
        <w:pStyle w:val="ListParagraph"/>
        <w:numPr>
          <w:ilvl w:val="2"/>
          <w:numId w:val="30"/>
        </w:numPr>
      </w:pPr>
      <w:r>
        <w:t>Swanson's bulk flow hypothesis for identifying the critical non-wetting-phase saturation applied to the MICP data</w:t>
      </w:r>
    </w:p>
    <w:p w14:paraId="13126289" w14:textId="28B7C546" w:rsidR="00924EEF" w:rsidRDefault="00924EEF" w:rsidP="00924EEF">
      <w:pPr>
        <w:pStyle w:val="ListParagraph"/>
        <w:numPr>
          <w:ilvl w:val="3"/>
          <w:numId w:val="30"/>
        </w:numPr>
      </w:pPr>
      <w:r>
        <w:t>Swanson, B F. “A Simple Correlation between Permeabilities and Mercury Capillary Pressures.” Journal of Petroleum Technology 33, no. 12 (1981): 2,492-498,504.</w:t>
      </w:r>
    </w:p>
    <w:p w14:paraId="435ADA0A" w14:textId="1429B41C" w:rsidR="00924EEF" w:rsidRDefault="00924EEF" w:rsidP="00924EEF">
      <w:pPr>
        <w:pStyle w:val="ListParagraph"/>
        <w:numPr>
          <w:ilvl w:val="2"/>
          <w:numId w:val="30"/>
        </w:numPr>
      </w:pPr>
      <w:r>
        <w:t>The algorith</w:t>
      </w:r>
      <w:r>
        <w:t>m</w:t>
      </w:r>
      <w:r>
        <w:t xml:space="preserve"> will identify the point on a chart of log bulk volume vs. log MICP capillary pressure where it is theorized that the bulk of the nonwetting phase is flowing</w:t>
      </w:r>
    </w:p>
    <w:p w14:paraId="0F6B9B49" w14:textId="5FBAB684" w:rsidR="00924EEF" w:rsidRDefault="00924EEF" w:rsidP="00924EEF">
      <w:pPr>
        <w:pStyle w:val="ListParagraph"/>
        <w:numPr>
          <w:ilvl w:val="2"/>
          <w:numId w:val="30"/>
        </w:numPr>
      </w:pPr>
      <w:r>
        <w:t xml:space="preserve">This point </w:t>
      </w:r>
      <w:r>
        <w:t>corresponds</w:t>
      </w:r>
      <w:r>
        <w:t xml:space="preserve"> to the maximum effective permeability of the non-wetting phase(s)</w:t>
      </w:r>
    </w:p>
    <w:p w14:paraId="2E30F758" w14:textId="4ECA1059" w:rsidR="00924EEF" w:rsidRDefault="00924EEF" w:rsidP="00924EEF">
      <w:r>
        <w:t xml:space="preserve">IMPORTANT: Select ONLY TWO points for trendline 1 from the following chart. </w:t>
      </w:r>
    </w:p>
    <w:p w14:paraId="278DAACF" w14:textId="46DB64EC" w:rsidR="00924EEF" w:rsidRDefault="00924EEF" w:rsidP="00924EEF">
      <w:pPr>
        <w:pStyle w:val="ListParagraph"/>
        <w:numPr>
          <w:ilvl w:val="1"/>
          <w:numId w:val="30"/>
        </w:numPr>
      </w:pPr>
      <w:r>
        <w:t>Trendline 1 defines the early trend in the data over the first 2 to 10 data points</w:t>
      </w:r>
    </w:p>
    <w:p w14:paraId="00DE97C0" w14:textId="5FCF7EB9" w:rsidR="00924EEF" w:rsidRDefault="00924EEF" w:rsidP="00924EEF">
      <w:pPr>
        <w:pStyle w:val="ListParagraph"/>
        <w:numPr>
          <w:ilvl w:val="2"/>
          <w:numId w:val="30"/>
        </w:numPr>
      </w:pPr>
      <w:r>
        <w:t xml:space="preserve">These points are used to identify the non-wetting effective permeability (keg and </w:t>
      </w:r>
      <w:proofErr w:type="spellStart"/>
      <w:r>
        <w:t>keow</w:t>
      </w:r>
      <w:proofErr w:type="spellEnd"/>
      <w:r>
        <w:t>)</w:t>
      </w:r>
    </w:p>
    <w:p w14:paraId="76705E57" w14:textId="5693D833" w:rsidR="00924EEF" w:rsidRDefault="00924EEF" w:rsidP="00924EEF">
      <w:pPr>
        <w:pStyle w:val="ListParagraph"/>
        <w:numPr>
          <w:ilvl w:val="1"/>
          <w:numId w:val="30"/>
        </w:numPr>
      </w:pPr>
      <w:r>
        <w:t>The user must select only two points and move to the next cell manually</w:t>
      </w:r>
    </w:p>
    <w:p w14:paraId="4FE01549" w14:textId="2C0A4115" w:rsidR="00924EEF" w:rsidRDefault="00924EEF" w:rsidP="00924EEF">
      <w:pPr>
        <w:pStyle w:val="ListParagraph"/>
        <w:numPr>
          <w:ilvl w:val="0"/>
          <w:numId w:val="30"/>
        </w:numPr>
      </w:pPr>
      <w:r>
        <w:t>Plot Results</w:t>
      </w:r>
    </w:p>
    <w:p w14:paraId="629D6344" w14:textId="536B2961" w:rsidR="00924EEF" w:rsidRDefault="00924EEF" w:rsidP="00924EEF">
      <w:pPr>
        <w:pStyle w:val="ListParagraph"/>
        <w:numPr>
          <w:ilvl w:val="1"/>
          <w:numId w:val="30"/>
        </w:numPr>
      </w:pPr>
      <w:r>
        <w:t xml:space="preserve">Table of </w:t>
      </w:r>
      <w:proofErr w:type="spellStart"/>
      <w:r>
        <w:t>keow</w:t>
      </w:r>
      <w:proofErr w:type="spellEnd"/>
      <w:r>
        <w:t xml:space="preserve"> and keg calculated data</w:t>
      </w:r>
    </w:p>
    <w:p w14:paraId="4AF60810" w14:textId="1FE1629B" w:rsidR="00924EEF" w:rsidRDefault="00924EEF" w:rsidP="00924EEF">
      <w:pPr>
        <w:pStyle w:val="ListParagraph"/>
        <w:numPr>
          <w:ilvl w:val="1"/>
          <w:numId w:val="30"/>
        </w:numPr>
      </w:pPr>
      <w:r>
        <w:t xml:space="preserve">Plot of trendline data for </w:t>
      </w:r>
      <w:proofErr w:type="spellStart"/>
      <w:r>
        <w:t>keow</w:t>
      </w:r>
      <w:proofErr w:type="spellEnd"/>
      <w:r>
        <w:t xml:space="preserve"> and keg identification and values</w:t>
      </w:r>
    </w:p>
    <w:p w14:paraId="4EE57CFE" w14:textId="71BBFCD4" w:rsidR="00924EEF" w:rsidRDefault="00924EEF" w:rsidP="00924EEF">
      <w:pPr>
        <w:pStyle w:val="ListParagraph"/>
        <w:numPr>
          <w:ilvl w:val="1"/>
          <w:numId w:val="30"/>
        </w:numPr>
      </w:pPr>
      <w:r>
        <w:lastRenderedPageBreak/>
        <w:t xml:space="preserve">Table of </w:t>
      </w:r>
      <w:r>
        <w:t>variables</w:t>
      </w:r>
      <w:r>
        <w:t xml:space="preserve"> calculated from MICP data</w:t>
      </w:r>
    </w:p>
    <w:sectPr w:rsidR="00924E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F54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63155E"/>
    <w:multiLevelType w:val="hybridMultilevel"/>
    <w:tmpl w:val="C100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35A9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18674A7"/>
    <w:multiLevelType w:val="hybridMultilevel"/>
    <w:tmpl w:val="55CE4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D3E3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D807A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E166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F9429A4"/>
    <w:multiLevelType w:val="hybridMultilevel"/>
    <w:tmpl w:val="77D46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5665B7"/>
    <w:multiLevelType w:val="hybridMultilevel"/>
    <w:tmpl w:val="1B4A5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FC4EB48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A47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4BE343D"/>
    <w:multiLevelType w:val="hybridMultilevel"/>
    <w:tmpl w:val="7452F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5A275A"/>
    <w:multiLevelType w:val="hybridMultilevel"/>
    <w:tmpl w:val="C3B46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3D04F6"/>
    <w:multiLevelType w:val="hybridMultilevel"/>
    <w:tmpl w:val="09F41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81134"/>
    <w:multiLevelType w:val="hybridMultilevel"/>
    <w:tmpl w:val="4D540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13019"/>
    <w:multiLevelType w:val="hybridMultilevel"/>
    <w:tmpl w:val="EE945464"/>
    <w:lvl w:ilvl="0" w:tplc="6592E9D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C4D5E"/>
    <w:multiLevelType w:val="hybridMultilevel"/>
    <w:tmpl w:val="2D9C3888"/>
    <w:lvl w:ilvl="0" w:tplc="7598B2A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C17D4"/>
    <w:multiLevelType w:val="hybridMultilevel"/>
    <w:tmpl w:val="D2A82F04"/>
    <w:lvl w:ilvl="0" w:tplc="2EE6A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8C06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5AC8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2025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D8D7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26AF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F07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2090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6EB8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A86F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64A4B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C092ADC"/>
    <w:multiLevelType w:val="hybridMultilevel"/>
    <w:tmpl w:val="553AF9E2"/>
    <w:lvl w:ilvl="0" w:tplc="4E547D9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C93A02"/>
    <w:multiLevelType w:val="hybridMultilevel"/>
    <w:tmpl w:val="327A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6E4CA1"/>
    <w:multiLevelType w:val="hybridMultilevel"/>
    <w:tmpl w:val="1FD0C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B94110"/>
    <w:multiLevelType w:val="hybridMultilevel"/>
    <w:tmpl w:val="E18E8142"/>
    <w:lvl w:ilvl="0" w:tplc="4E6C06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F611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E649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9A55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FE19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BE69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58AD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063E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ACB2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2E734A"/>
    <w:multiLevelType w:val="hybridMultilevel"/>
    <w:tmpl w:val="8612CA0C"/>
    <w:lvl w:ilvl="0" w:tplc="FBD24B2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B415F3"/>
    <w:multiLevelType w:val="hybridMultilevel"/>
    <w:tmpl w:val="FEFC977A"/>
    <w:lvl w:ilvl="0" w:tplc="AD6CA1C2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5" w15:restartNumberingAfterBreak="0">
    <w:nsid w:val="6A2264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CFA02E1"/>
    <w:multiLevelType w:val="hybridMultilevel"/>
    <w:tmpl w:val="F4526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814C7"/>
    <w:multiLevelType w:val="hybridMultilevel"/>
    <w:tmpl w:val="263AE9E8"/>
    <w:lvl w:ilvl="0" w:tplc="583429E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E51CB3"/>
    <w:multiLevelType w:val="hybridMultilevel"/>
    <w:tmpl w:val="89AA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FC18FE"/>
    <w:multiLevelType w:val="hybridMultilevel"/>
    <w:tmpl w:val="3F92572C"/>
    <w:lvl w:ilvl="0" w:tplc="B91CE11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0327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62038643">
    <w:abstractNumId w:val="16"/>
  </w:num>
  <w:num w:numId="2" w16cid:durableId="1617561530">
    <w:abstractNumId w:val="22"/>
  </w:num>
  <w:num w:numId="3" w16cid:durableId="1014186837">
    <w:abstractNumId w:val="21"/>
  </w:num>
  <w:num w:numId="4" w16cid:durableId="951864631">
    <w:abstractNumId w:val="28"/>
  </w:num>
  <w:num w:numId="5" w16cid:durableId="427699429">
    <w:abstractNumId w:val="1"/>
  </w:num>
  <w:num w:numId="6" w16cid:durableId="853812243">
    <w:abstractNumId w:val="11"/>
  </w:num>
  <w:num w:numId="7" w16cid:durableId="76873951">
    <w:abstractNumId w:val="10"/>
  </w:num>
  <w:num w:numId="8" w16cid:durableId="1230388245">
    <w:abstractNumId w:val="13"/>
  </w:num>
  <w:num w:numId="9" w16cid:durableId="1989017793">
    <w:abstractNumId w:val="7"/>
  </w:num>
  <w:num w:numId="10" w16cid:durableId="1278365372">
    <w:abstractNumId w:val="20"/>
  </w:num>
  <w:num w:numId="11" w16cid:durableId="158423019">
    <w:abstractNumId w:val="12"/>
  </w:num>
  <w:num w:numId="12" w16cid:durableId="1145199919">
    <w:abstractNumId w:val="3"/>
  </w:num>
  <w:num w:numId="13" w16cid:durableId="1718623308">
    <w:abstractNumId w:val="8"/>
  </w:num>
  <w:num w:numId="14" w16cid:durableId="113866006">
    <w:abstractNumId w:val="6"/>
  </w:num>
  <w:num w:numId="15" w16cid:durableId="1951859477">
    <w:abstractNumId w:val="23"/>
  </w:num>
  <w:num w:numId="16" w16cid:durableId="1720009853">
    <w:abstractNumId w:val="9"/>
  </w:num>
  <w:num w:numId="17" w16cid:durableId="133447521">
    <w:abstractNumId w:val="15"/>
  </w:num>
  <w:num w:numId="18" w16cid:durableId="1592853931">
    <w:abstractNumId w:val="5"/>
  </w:num>
  <w:num w:numId="19" w16cid:durableId="1989550606">
    <w:abstractNumId w:val="19"/>
  </w:num>
  <w:num w:numId="20" w16cid:durableId="1582837805">
    <w:abstractNumId w:val="25"/>
  </w:num>
  <w:num w:numId="21" w16cid:durableId="1738747087">
    <w:abstractNumId w:val="27"/>
  </w:num>
  <w:num w:numId="22" w16cid:durableId="1672945008">
    <w:abstractNumId w:val="2"/>
  </w:num>
  <w:num w:numId="23" w16cid:durableId="90976703">
    <w:abstractNumId w:val="14"/>
  </w:num>
  <w:num w:numId="24" w16cid:durableId="2077363270">
    <w:abstractNumId w:val="0"/>
  </w:num>
  <w:num w:numId="25" w16cid:durableId="1480418904">
    <w:abstractNumId w:val="30"/>
  </w:num>
  <w:num w:numId="26" w16cid:durableId="1006708743">
    <w:abstractNumId w:val="29"/>
  </w:num>
  <w:num w:numId="27" w16cid:durableId="1227489862">
    <w:abstractNumId w:val="24"/>
  </w:num>
  <w:num w:numId="28" w16cid:durableId="2026591817">
    <w:abstractNumId w:val="26"/>
  </w:num>
  <w:num w:numId="29" w16cid:durableId="1882590550">
    <w:abstractNumId w:val="17"/>
  </w:num>
  <w:num w:numId="30" w16cid:durableId="471220339">
    <w:abstractNumId w:val="18"/>
  </w:num>
  <w:num w:numId="31" w16cid:durableId="5898497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wMDAxNza3NDa2MDZQ0lEKTi0uzszPAykwrwUAP6uvriwAAAA="/>
  </w:docVars>
  <w:rsids>
    <w:rsidRoot w:val="007A3B74"/>
    <w:rsid w:val="00032317"/>
    <w:rsid w:val="000A186A"/>
    <w:rsid w:val="0013629F"/>
    <w:rsid w:val="001C6CF5"/>
    <w:rsid w:val="0022257C"/>
    <w:rsid w:val="00247429"/>
    <w:rsid w:val="00253902"/>
    <w:rsid w:val="0029133E"/>
    <w:rsid w:val="00291521"/>
    <w:rsid w:val="002D06D4"/>
    <w:rsid w:val="002D753D"/>
    <w:rsid w:val="00314434"/>
    <w:rsid w:val="00390103"/>
    <w:rsid w:val="003C26D3"/>
    <w:rsid w:val="004179CA"/>
    <w:rsid w:val="004A67A9"/>
    <w:rsid w:val="004E704A"/>
    <w:rsid w:val="00553CF2"/>
    <w:rsid w:val="005C28B0"/>
    <w:rsid w:val="00634AF8"/>
    <w:rsid w:val="0068083F"/>
    <w:rsid w:val="00787D46"/>
    <w:rsid w:val="007A3B74"/>
    <w:rsid w:val="007E580A"/>
    <w:rsid w:val="00873F78"/>
    <w:rsid w:val="008F3280"/>
    <w:rsid w:val="00924EEF"/>
    <w:rsid w:val="00A17085"/>
    <w:rsid w:val="00A7654B"/>
    <w:rsid w:val="00A778FB"/>
    <w:rsid w:val="00B423EC"/>
    <w:rsid w:val="00C24488"/>
    <w:rsid w:val="00C33C91"/>
    <w:rsid w:val="00CC0735"/>
    <w:rsid w:val="00E463BF"/>
    <w:rsid w:val="00F262AC"/>
    <w:rsid w:val="00F843AC"/>
    <w:rsid w:val="00F92FFD"/>
    <w:rsid w:val="00FE6E4C"/>
    <w:rsid w:val="72562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35C48"/>
  <w15:chartTrackingRefBased/>
  <w15:docId w15:val="{10F60237-EF4E-422A-8EC9-8CFE900F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8FB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D46"/>
    <w:pPr>
      <w:pBdr>
        <w:top w:val="single" w:sz="24" w:space="0" w:color="418AB3" w:themeColor="accent1"/>
        <w:left w:val="single" w:sz="24" w:space="0" w:color="418AB3" w:themeColor="accent1"/>
        <w:bottom w:val="single" w:sz="24" w:space="0" w:color="418AB3" w:themeColor="accent1"/>
        <w:right w:val="single" w:sz="24" w:space="0" w:color="418AB3" w:themeColor="accent1"/>
      </w:pBdr>
      <w:shd w:val="clear" w:color="auto" w:fill="418AB3" w:themeFill="accent1"/>
      <w:spacing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D46"/>
    <w:pPr>
      <w:pBdr>
        <w:top w:val="single" w:sz="24" w:space="0" w:color="D7E7F0" w:themeColor="accent1" w:themeTint="33"/>
        <w:left w:val="single" w:sz="24" w:space="0" w:color="D7E7F0" w:themeColor="accent1" w:themeTint="33"/>
        <w:bottom w:val="single" w:sz="24" w:space="0" w:color="D7E7F0" w:themeColor="accent1" w:themeTint="33"/>
        <w:right w:val="single" w:sz="24" w:space="0" w:color="D7E7F0" w:themeColor="accent1" w:themeTint="33"/>
      </w:pBdr>
      <w:shd w:val="clear" w:color="auto" w:fill="D7E7F0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D46"/>
    <w:pPr>
      <w:pBdr>
        <w:top w:val="single" w:sz="6" w:space="2" w:color="418AB3" w:themeColor="accent1"/>
      </w:pBdr>
      <w:spacing w:before="300" w:after="0"/>
      <w:outlineLvl w:val="2"/>
    </w:pPr>
    <w:rPr>
      <w:caps/>
      <w:color w:val="20445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7D46"/>
    <w:pPr>
      <w:pBdr>
        <w:top w:val="dotted" w:sz="6" w:space="2" w:color="418AB3" w:themeColor="accent1"/>
      </w:pBdr>
      <w:spacing w:before="200" w:after="0"/>
      <w:outlineLvl w:val="3"/>
    </w:pPr>
    <w:rPr>
      <w:caps/>
      <w:color w:val="30678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7D46"/>
    <w:pPr>
      <w:pBdr>
        <w:bottom w:val="single" w:sz="6" w:space="1" w:color="418AB3" w:themeColor="accent1"/>
      </w:pBdr>
      <w:spacing w:before="200" w:after="0"/>
      <w:outlineLvl w:val="4"/>
    </w:pPr>
    <w:rPr>
      <w:caps/>
      <w:color w:val="30678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7D46"/>
    <w:pPr>
      <w:pBdr>
        <w:bottom w:val="dotted" w:sz="6" w:space="1" w:color="418AB3" w:themeColor="accent1"/>
      </w:pBdr>
      <w:spacing w:before="200" w:after="0"/>
      <w:outlineLvl w:val="5"/>
    </w:pPr>
    <w:rPr>
      <w:caps/>
      <w:color w:val="30678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7D46"/>
    <w:pPr>
      <w:spacing w:before="200" w:after="0"/>
      <w:outlineLvl w:val="6"/>
    </w:pPr>
    <w:rPr>
      <w:caps/>
      <w:color w:val="30678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7D4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7D4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7D46"/>
    <w:pPr>
      <w:spacing w:before="0" w:after="0"/>
    </w:pPr>
    <w:rPr>
      <w:rFonts w:asciiTheme="majorHAnsi" w:eastAsiaTheme="majorEastAsia" w:hAnsiTheme="majorHAnsi" w:cstheme="majorBidi"/>
      <w:caps/>
      <w:color w:val="418AB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87D46"/>
    <w:rPr>
      <w:rFonts w:asciiTheme="majorHAnsi" w:eastAsiaTheme="majorEastAsia" w:hAnsiTheme="majorHAnsi" w:cstheme="majorBidi"/>
      <w:caps/>
      <w:color w:val="418AB3" w:themeColor="accent1"/>
      <w:spacing w:val="10"/>
      <w:sz w:val="52"/>
      <w:szCs w:val="52"/>
    </w:rPr>
  </w:style>
  <w:style w:type="character" w:styleId="CommentReference">
    <w:name w:val="annotation reference"/>
    <w:basedOn w:val="DefaultParagraphFont"/>
    <w:uiPriority w:val="99"/>
    <w:semiHidden/>
    <w:unhideWhenUsed/>
    <w:rsid w:val="00390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103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1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10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90103"/>
    <w:rPr>
      <w:color w:val="F59E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87D46"/>
    <w:rPr>
      <w:caps/>
      <w:color w:val="FFFFFF" w:themeColor="background1"/>
      <w:spacing w:val="15"/>
      <w:sz w:val="22"/>
      <w:szCs w:val="22"/>
      <w:shd w:val="clear" w:color="auto" w:fill="418AB3" w:themeFill="accent1"/>
    </w:rPr>
  </w:style>
  <w:style w:type="paragraph" w:styleId="NormalWeb">
    <w:name w:val="Normal (Web)"/>
    <w:basedOn w:val="Normal"/>
    <w:uiPriority w:val="99"/>
    <w:unhideWhenUsed/>
    <w:rsid w:val="00390103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787D4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808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8083F"/>
    <w:rPr>
      <w:rFonts w:ascii="Courier New" w:eastAsia="Times New Roman" w:hAnsi="Courier New" w:cs="Courier New"/>
      <w:sz w:val="20"/>
      <w:szCs w:val="20"/>
    </w:rPr>
  </w:style>
  <w:style w:type="character" w:customStyle="1" w:styleId="ansi-red-intense-fg">
    <w:name w:val="ansi-red-intense-fg"/>
    <w:basedOn w:val="DefaultParagraphFont"/>
    <w:rsid w:val="0068083F"/>
  </w:style>
  <w:style w:type="character" w:styleId="HTMLCode">
    <w:name w:val="HTML Code"/>
    <w:basedOn w:val="DefaultParagraphFont"/>
    <w:uiPriority w:val="99"/>
    <w:semiHidden/>
    <w:unhideWhenUsed/>
    <w:rsid w:val="00553CF2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87D46"/>
    <w:rPr>
      <w:caps/>
      <w:spacing w:val="15"/>
      <w:shd w:val="clear" w:color="auto" w:fill="D7E7F0" w:themeFill="accent1" w:themeFillTint="33"/>
    </w:rPr>
  </w:style>
  <w:style w:type="paragraph" w:styleId="ListParagraph">
    <w:name w:val="List Paragraph"/>
    <w:basedOn w:val="Normal"/>
    <w:uiPriority w:val="34"/>
    <w:qFormat/>
    <w:rsid w:val="00F92FFD"/>
    <w:pPr>
      <w:ind w:left="720"/>
      <w:contextualSpacing/>
    </w:pPr>
  </w:style>
  <w:style w:type="character" w:customStyle="1" w:styleId="hljs-variable">
    <w:name w:val="hljs-variable"/>
    <w:basedOn w:val="DefaultParagraphFont"/>
    <w:rsid w:val="00F92FFD"/>
  </w:style>
  <w:style w:type="character" w:customStyle="1" w:styleId="Heading3Char">
    <w:name w:val="Heading 3 Char"/>
    <w:basedOn w:val="DefaultParagraphFont"/>
    <w:link w:val="Heading3"/>
    <w:uiPriority w:val="9"/>
    <w:rsid w:val="00787D46"/>
    <w:rPr>
      <w:caps/>
      <w:color w:val="20445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7D46"/>
    <w:rPr>
      <w:caps/>
      <w:color w:val="30678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7D46"/>
    <w:rPr>
      <w:caps/>
      <w:color w:val="30678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7D46"/>
    <w:rPr>
      <w:caps/>
      <w:color w:val="30678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7D46"/>
    <w:rPr>
      <w:caps/>
      <w:color w:val="30678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7D4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7D4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D46"/>
    <w:rPr>
      <w:b/>
      <w:bCs/>
      <w:color w:val="30678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D4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87D46"/>
    <w:rPr>
      <w:caps/>
      <w:color w:val="595959" w:themeColor="text1" w:themeTint="A6"/>
      <w:spacing w:val="10"/>
      <w:sz w:val="21"/>
      <w:szCs w:val="21"/>
    </w:rPr>
  </w:style>
  <w:style w:type="character" w:styleId="Emphasis">
    <w:name w:val="Emphasis"/>
    <w:uiPriority w:val="20"/>
    <w:qFormat/>
    <w:rsid w:val="00787D46"/>
    <w:rPr>
      <w:caps/>
      <w:color w:val="204458" w:themeColor="accent1" w:themeShade="7F"/>
      <w:spacing w:val="5"/>
    </w:rPr>
  </w:style>
  <w:style w:type="paragraph" w:styleId="NoSpacing">
    <w:name w:val="No Spacing"/>
    <w:uiPriority w:val="1"/>
    <w:qFormat/>
    <w:rsid w:val="00787D4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87D4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87D4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7D46"/>
    <w:pPr>
      <w:spacing w:before="240" w:after="240" w:line="240" w:lineRule="auto"/>
      <w:ind w:left="1080" w:right="1080"/>
      <w:jc w:val="center"/>
    </w:pPr>
    <w:rPr>
      <w:color w:val="418AB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7D46"/>
    <w:rPr>
      <w:color w:val="418AB3" w:themeColor="accent1"/>
      <w:sz w:val="24"/>
      <w:szCs w:val="24"/>
    </w:rPr>
  </w:style>
  <w:style w:type="character" w:styleId="SubtleEmphasis">
    <w:name w:val="Subtle Emphasis"/>
    <w:uiPriority w:val="19"/>
    <w:qFormat/>
    <w:rsid w:val="00787D46"/>
    <w:rPr>
      <w:i/>
      <w:iCs/>
      <w:color w:val="204458" w:themeColor="accent1" w:themeShade="7F"/>
    </w:rPr>
  </w:style>
  <w:style w:type="character" w:styleId="IntenseEmphasis">
    <w:name w:val="Intense Emphasis"/>
    <w:uiPriority w:val="21"/>
    <w:qFormat/>
    <w:rsid w:val="00787D46"/>
    <w:rPr>
      <w:b/>
      <w:bCs/>
      <w:caps/>
      <w:color w:val="204458" w:themeColor="accent1" w:themeShade="7F"/>
      <w:spacing w:val="10"/>
    </w:rPr>
  </w:style>
  <w:style w:type="character" w:styleId="SubtleReference">
    <w:name w:val="Subtle Reference"/>
    <w:uiPriority w:val="31"/>
    <w:qFormat/>
    <w:rsid w:val="00787D46"/>
    <w:rPr>
      <w:b/>
      <w:bCs/>
      <w:color w:val="418AB3" w:themeColor="accent1"/>
    </w:rPr>
  </w:style>
  <w:style w:type="character" w:styleId="IntenseReference">
    <w:name w:val="Intense Reference"/>
    <w:uiPriority w:val="32"/>
    <w:qFormat/>
    <w:rsid w:val="00787D46"/>
    <w:rPr>
      <w:b/>
      <w:bCs/>
      <w:i/>
      <w:iCs/>
      <w:caps/>
      <w:color w:val="418AB3" w:themeColor="accent1"/>
    </w:rPr>
  </w:style>
  <w:style w:type="character" w:styleId="BookTitle">
    <w:name w:val="Book Title"/>
    <w:uiPriority w:val="33"/>
    <w:qFormat/>
    <w:rsid w:val="00787D4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87D4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8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otly.com/python/static-image-export/" TargetMode="External"/><Relationship Id="rId13" Type="http://schemas.openxmlformats.org/officeDocument/2006/relationships/hyperlink" Target="https://pypi.org/project/easygui/" TargetMode="External"/><Relationship Id="rId18" Type="http://schemas.openxmlformats.org/officeDocument/2006/relationships/hyperlink" Target="https://github.com/polakowo/vectorbt/issues/48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lotly.com/python/getting-started/" TargetMode="External"/><Relationship Id="rId12" Type="http://schemas.openxmlformats.org/officeDocument/2006/relationships/hyperlink" Target="https://pypi.org/project/python-csv/" TargetMode="External"/><Relationship Id="rId17" Type="http://schemas.openxmlformats.org/officeDocument/2006/relationships/hyperlink" Target="https://pypi.org/project/ipywidget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jupyter-widgets/ipywidgets/blob/master/docs/source/examples/Index.ipynb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matplotlib.org/stable/users/installing/index.html" TargetMode="External"/><Relationship Id="rId11" Type="http://schemas.openxmlformats.org/officeDocument/2006/relationships/hyperlink" Target="https://numpy.org/install/" TargetMode="External"/><Relationship Id="rId5" Type="http://schemas.openxmlformats.org/officeDocument/2006/relationships/hyperlink" Target="https://jupyter.org/" TargetMode="External"/><Relationship Id="rId15" Type="http://schemas.openxmlformats.org/officeDocument/2006/relationships/hyperlink" Target="https://wiki.wxpython.org/How%20to%20install%20wxPython" TargetMode="External"/><Relationship Id="rId10" Type="http://schemas.openxmlformats.org/officeDocument/2006/relationships/hyperlink" Target="https://scipy.org/install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lotly/Kaleido" TargetMode="External"/><Relationship Id="rId14" Type="http://schemas.openxmlformats.org/officeDocument/2006/relationships/hyperlink" Target="https://www.pythoncentral.io/how-to-install-pandas-in-python/" TargetMode="Externa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8</Pages>
  <Words>1712</Words>
  <Characters>976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Moodie</dc:creator>
  <cp:keywords/>
  <dc:description/>
  <cp:lastModifiedBy>Nathan Moodie</cp:lastModifiedBy>
  <cp:revision>13</cp:revision>
  <dcterms:created xsi:type="dcterms:W3CDTF">2022-11-03T03:56:00Z</dcterms:created>
  <dcterms:modified xsi:type="dcterms:W3CDTF">2023-01-23T22:02:00Z</dcterms:modified>
</cp:coreProperties>
</file>